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7275" w:rsidRPr="00811844" w:rsidRDefault="001F7275" w:rsidP="0083674A">
      <w:pPr>
        <w:spacing w:after="0" w:line="480" w:lineRule="auto"/>
        <w:contextualSpacing/>
        <w:rPr>
          <w:rFonts w:ascii="Times New Roman" w:hAnsi="Times New Roman" w:cs="Times New Roman"/>
          <w:sz w:val="24"/>
          <w:szCs w:val="24"/>
        </w:rPr>
      </w:pPr>
      <w:bookmarkStart w:id="0" w:name="_Hlk69320151"/>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sz w:val="24"/>
          <w:szCs w:val="24"/>
        </w:rPr>
      </w:pPr>
    </w:p>
    <w:p w:rsidR="00577CEC" w:rsidRPr="00D66675" w:rsidRDefault="006E2BBA" w:rsidP="0083674A">
      <w:pPr>
        <w:spacing w:after="0" w:line="480" w:lineRule="auto"/>
        <w:contextualSpacing/>
        <w:jc w:val="center"/>
        <w:rPr>
          <w:rFonts w:ascii="Times New Roman" w:hAnsi="Times New Roman" w:cs="Times New Roman"/>
          <w:b/>
          <w:sz w:val="24"/>
          <w:szCs w:val="24"/>
        </w:rPr>
      </w:pPr>
      <w:r w:rsidRPr="00D66675">
        <w:rPr>
          <w:rFonts w:ascii="Times New Roman" w:hAnsi="Times New Roman" w:cs="Times New Roman"/>
          <w:b/>
          <w:sz w:val="24"/>
          <w:szCs w:val="24"/>
        </w:rPr>
        <w:t>Movement Of The 1960s</w:t>
      </w:r>
    </w:p>
    <w:p w:rsidR="001F7275" w:rsidRPr="00811844" w:rsidRDefault="001F7275" w:rsidP="0083674A">
      <w:pPr>
        <w:spacing w:after="0" w:line="480" w:lineRule="auto"/>
        <w:contextualSpacing/>
        <w:jc w:val="center"/>
        <w:rPr>
          <w:rFonts w:ascii="Times New Roman" w:hAnsi="Times New Roman" w:cs="Times New Roman"/>
          <w:b/>
          <w:sz w:val="24"/>
          <w:szCs w:val="24"/>
        </w:rPr>
      </w:pPr>
    </w:p>
    <w:p w:rsidR="001F7275" w:rsidRPr="00811844" w:rsidRDefault="001F7275" w:rsidP="0083674A">
      <w:pPr>
        <w:spacing w:after="0" w:line="480" w:lineRule="auto"/>
        <w:contextualSpacing/>
        <w:jc w:val="center"/>
        <w:rPr>
          <w:rFonts w:ascii="Times New Roman" w:hAnsi="Times New Roman" w:cs="Times New Roman"/>
          <w:b/>
          <w:sz w:val="24"/>
          <w:szCs w:val="24"/>
        </w:rPr>
      </w:pPr>
    </w:p>
    <w:p w:rsidR="001F7275" w:rsidRPr="00811844" w:rsidRDefault="001F7275" w:rsidP="0083674A">
      <w:pPr>
        <w:spacing w:after="0" w:line="480" w:lineRule="auto"/>
        <w:contextualSpacing/>
        <w:jc w:val="center"/>
        <w:rPr>
          <w:rFonts w:ascii="Times New Roman" w:hAnsi="Times New Roman" w:cs="Times New Roman"/>
          <w:b/>
          <w:sz w:val="24"/>
          <w:szCs w:val="24"/>
        </w:rPr>
      </w:pPr>
    </w:p>
    <w:p w:rsidR="001F7275" w:rsidRPr="00811844" w:rsidRDefault="006E2BBA" w:rsidP="0083674A">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Student's Name</w:t>
      </w:r>
    </w:p>
    <w:p w:rsidR="001F7275" w:rsidRPr="00811844" w:rsidRDefault="006E2BBA" w:rsidP="0083674A">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itutional Affiliation</w:t>
      </w:r>
    </w:p>
    <w:p w:rsidR="001F7275" w:rsidRPr="00811844" w:rsidRDefault="006E2BBA" w:rsidP="0083674A">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Course Name</w:t>
      </w:r>
    </w:p>
    <w:p w:rsidR="001F7275" w:rsidRPr="00811844" w:rsidRDefault="006E2BBA" w:rsidP="0083674A">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ructors' Name</w:t>
      </w:r>
    </w:p>
    <w:p w:rsidR="001F7275" w:rsidRPr="00811844" w:rsidRDefault="006E2BBA" w:rsidP="0083674A">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Date</w:t>
      </w:r>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sz w:val="24"/>
          <w:szCs w:val="24"/>
        </w:rPr>
      </w:pPr>
    </w:p>
    <w:p w:rsidR="001F7275" w:rsidRPr="00811844" w:rsidRDefault="001F7275" w:rsidP="0083674A">
      <w:pPr>
        <w:spacing w:after="0" w:line="480" w:lineRule="auto"/>
        <w:contextualSpacing/>
        <w:rPr>
          <w:rFonts w:ascii="Times New Roman" w:hAnsi="Times New Roman" w:cs="Times New Roman"/>
          <w:b/>
          <w:sz w:val="24"/>
          <w:szCs w:val="24"/>
        </w:rPr>
      </w:pPr>
    </w:p>
    <w:bookmarkEnd w:id="0"/>
    <w:p w:rsidR="00D66675" w:rsidRDefault="00D66675" w:rsidP="0083674A">
      <w:pPr>
        <w:spacing w:after="0" w:line="480" w:lineRule="auto"/>
        <w:contextualSpacing/>
        <w:jc w:val="center"/>
        <w:rPr>
          <w:rFonts w:ascii="Times New Roman" w:hAnsi="Times New Roman" w:cs="Times New Roman"/>
          <w:b/>
          <w:sz w:val="24"/>
          <w:szCs w:val="24"/>
        </w:rPr>
      </w:pPr>
    </w:p>
    <w:p w:rsidR="00DC0D5E" w:rsidRDefault="006E2BBA" w:rsidP="0083674A">
      <w:pPr>
        <w:spacing w:after="0" w:line="480" w:lineRule="auto"/>
        <w:ind w:firstLine="720"/>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Sit-In </w:t>
      </w:r>
      <w:r w:rsidR="00D66675" w:rsidRPr="00D66675">
        <w:rPr>
          <w:rFonts w:ascii="Times New Roman" w:hAnsi="Times New Roman" w:cs="Times New Roman"/>
          <w:b/>
          <w:sz w:val="24"/>
          <w:szCs w:val="24"/>
        </w:rPr>
        <w:t xml:space="preserve">Movement Of The </w:t>
      </w:r>
      <w:r w:rsidRPr="00D66675">
        <w:rPr>
          <w:rFonts w:ascii="Times New Roman" w:hAnsi="Times New Roman" w:cs="Times New Roman"/>
          <w:b/>
          <w:sz w:val="24"/>
          <w:szCs w:val="24"/>
        </w:rPr>
        <w:t>1960s</w:t>
      </w:r>
    </w:p>
    <w:p w:rsidR="00D66675" w:rsidRDefault="006E2BBA" w:rsidP="0083674A">
      <w:pPr>
        <w:spacing w:after="0" w:line="480" w:lineRule="auto"/>
        <w:contextualSpacing/>
        <w:rPr>
          <w:rFonts w:ascii="Times New Roman" w:hAnsi="Times New Roman" w:cs="Times New Roman"/>
          <w:b/>
          <w:sz w:val="24"/>
          <w:szCs w:val="24"/>
        </w:rPr>
      </w:pPr>
      <w:r w:rsidRPr="003732E4">
        <w:rPr>
          <w:rFonts w:ascii="Times New Roman" w:hAnsi="Times New Roman" w:cs="Times New Roman"/>
          <w:b/>
          <w:sz w:val="24"/>
          <w:szCs w:val="24"/>
        </w:rPr>
        <w:t>Introduction</w:t>
      </w:r>
    </w:p>
    <w:p w:rsidR="003732E4" w:rsidRPr="005E07F1"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w:t>
      </w:r>
      <w:r w:rsidR="00B32876">
        <w:rPr>
          <w:rFonts w:ascii="Times New Roman" w:hAnsi="Times New Roman" w:cs="Times New Roman"/>
          <w:sz w:val="24"/>
          <w:szCs w:val="24"/>
        </w:rPr>
        <w:t>he sit-in movement was a nonviolent civil rights movement that started in Greensboro, North Carolina, in 1960. Most o</w:t>
      </w:r>
      <w:r w:rsidR="00C31ADC">
        <w:rPr>
          <w:rFonts w:ascii="Times New Roman" w:hAnsi="Times New Roman" w:cs="Times New Roman"/>
          <w:sz w:val="24"/>
          <w:szCs w:val="24"/>
        </w:rPr>
        <w:t>f</w:t>
      </w:r>
      <w:r w:rsidR="00B32876">
        <w:rPr>
          <w:rFonts w:ascii="Times New Roman" w:hAnsi="Times New Roman" w:cs="Times New Roman"/>
          <w:sz w:val="24"/>
          <w:szCs w:val="24"/>
        </w:rPr>
        <w:t xml:space="preserve"> the participants o</w:t>
      </w:r>
      <w:r w:rsidR="00C31ADC">
        <w:rPr>
          <w:rFonts w:ascii="Times New Roman" w:hAnsi="Times New Roman" w:cs="Times New Roman"/>
          <w:sz w:val="24"/>
          <w:szCs w:val="24"/>
        </w:rPr>
        <w:t>f</w:t>
      </w:r>
      <w:r w:rsidR="00B32876">
        <w:rPr>
          <w:rFonts w:ascii="Times New Roman" w:hAnsi="Times New Roman" w:cs="Times New Roman"/>
          <w:sz w:val="24"/>
          <w:szCs w:val="24"/>
        </w:rPr>
        <w:t xml:space="preserve"> the Movement were students and youth who used empathy tactics. They would </w:t>
      </w:r>
      <w:r w:rsidR="00237C77">
        <w:rPr>
          <w:rFonts w:ascii="Times New Roman" w:hAnsi="Times New Roman" w:cs="Times New Roman"/>
          <w:sz w:val="24"/>
          <w:szCs w:val="24"/>
        </w:rPr>
        <w:t xml:space="preserve">sit in places that were segregated for certain people, and through the empathy of non-participant individuals, they would be listened to. At first, African Americans were the main participants, but later white students joined them in the Movement. The purpose of the Movement was to fight for the rights of all citizens despite their skin color or ethnicity. </w:t>
      </w:r>
      <w:r w:rsidR="00933C91">
        <w:rPr>
          <w:rFonts w:ascii="Times New Roman" w:hAnsi="Times New Roman" w:cs="Times New Roman"/>
          <w:sz w:val="24"/>
          <w:szCs w:val="24"/>
        </w:rPr>
        <w:t xml:space="preserve">Usually, students would sit at lunch counters where blacks were not allowed to </w:t>
      </w:r>
      <w:r w:rsidR="00387528">
        <w:rPr>
          <w:rFonts w:ascii="Times New Roman" w:hAnsi="Times New Roman" w:cs="Times New Roman"/>
          <w:sz w:val="24"/>
          <w:szCs w:val="24"/>
        </w:rPr>
        <w:t xml:space="preserve">leave until they were served. </w:t>
      </w:r>
      <w:r w:rsidR="007F014F">
        <w:rPr>
          <w:rFonts w:ascii="Times New Roman" w:hAnsi="Times New Roman" w:cs="Times New Roman"/>
          <w:sz w:val="24"/>
          <w:szCs w:val="24"/>
        </w:rPr>
        <w:t xml:space="preserve">Due to the economic hardships, the Movement caused racial segregation reduced. This paper is about the sit-in movement of the 1960s, how it has helped with equality in civil rights, and the role of the youth in the Movement. </w:t>
      </w:r>
    </w:p>
    <w:p w:rsidR="003732E4" w:rsidRDefault="006E2BBA" w:rsidP="0083674A">
      <w:pPr>
        <w:spacing w:after="0" w:line="480" w:lineRule="auto"/>
        <w:contextualSpacing/>
        <w:rPr>
          <w:rFonts w:ascii="Times New Roman" w:hAnsi="Times New Roman" w:cs="Times New Roman"/>
          <w:sz w:val="24"/>
          <w:szCs w:val="24"/>
        </w:rPr>
      </w:pPr>
      <w:r w:rsidRPr="003732E4">
        <w:rPr>
          <w:rFonts w:ascii="Times New Roman" w:hAnsi="Times New Roman" w:cs="Times New Roman"/>
          <w:b/>
          <w:sz w:val="24"/>
          <w:szCs w:val="24"/>
        </w:rPr>
        <w:t>Arsenault, R. (2011). Freedom Riders 1961 and the Struggle for Racial Just</w:t>
      </w:r>
      <w:r w:rsidRPr="003732E4">
        <w:rPr>
          <w:rFonts w:ascii="Times New Roman" w:hAnsi="Times New Roman" w:cs="Times New Roman"/>
          <w:b/>
          <w:sz w:val="24"/>
          <w:szCs w:val="24"/>
        </w:rPr>
        <w:t>ice. Oxford University Press</w:t>
      </w:r>
      <w:r w:rsidRPr="003732E4">
        <w:rPr>
          <w:rFonts w:ascii="Times New Roman" w:hAnsi="Times New Roman" w:cs="Times New Roman"/>
          <w:sz w:val="24"/>
          <w:szCs w:val="24"/>
        </w:rPr>
        <w:t>.</w:t>
      </w:r>
    </w:p>
    <w:p w:rsidR="003732E4"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w:t>
      </w:r>
      <w:r w:rsidRPr="003732E4">
        <w:rPr>
          <w:rFonts w:ascii="Times New Roman" w:hAnsi="Times New Roman" w:cs="Times New Roman"/>
          <w:sz w:val="24"/>
          <w:szCs w:val="24"/>
        </w:rPr>
        <w:t xml:space="preserve"> source was written by Raymond Arsenault, a professional historian who had devoted many years of research to provide this source in order to present the perspective and linguistic that regarded the civil rights activism oc</w:t>
      </w:r>
      <w:r w:rsidRPr="003732E4">
        <w:rPr>
          <w:rFonts w:ascii="Times New Roman" w:hAnsi="Times New Roman" w:cs="Times New Roman"/>
          <w:sz w:val="24"/>
          <w:szCs w:val="24"/>
        </w:rPr>
        <w:t>curring in the 1960s. Throughout much of the text, Arsenault had presented the archives of the activism group the freedom riders; the experience of participants where he included personal interviews, the record of more than two dozen court cases, as well a</w:t>
      </w:r>
      <w:r w:rsidRPr="003732E4">
        <w:rPr>
          <w:rFonts w:ascii="Times New Roman" w:hAnsi="Times New Roman" w:cs="Times New Roman"/>
          <w:sz w:val="24"/>
          <w:szCs w:val="24"/>
        </w:rPr>
        <w:t>s film, video, and sound recordings. Arsenault included the papers of the opposite side, specifically Bull Connor, as well as papers from John and Robert Kennedy, and numerous other manuscripts.</w:t>
      </w:r>
      <w:r w:rsidR="00541F27">
        <w:rPr>
          <w:rFonts w:ascii="Times New Roman" w:hAnsi="Times New Roman" w:cs="Times New Roman"/>
          <w:sz w:val="24"/>
          <w:szCs w:val="24"/>
        </w:rPr>
        <w:t xml:space="preserve"> The story of the freedom riders is one of the most famous stories in the civil rights movement and stops racial discrimination. Even though it took six months for the freedom riders to board buses to different parts of America, the efforts were successful. They received a lot of respect in American history. </w:t>
      </w:r>
    </w:p>
    <w:p w:rsidR="00B35268"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 ar</w:t>
      </w:r>
      <w:r>
        <w:rPr>
          <w:rFonts w:ascii="Times New Roman" w:hAnsi="Times New Roman" w:cs="Times New Roman"/>
          <w:sz w:val="24"/>
          <w:szCs w:val="24"/>
        </w:rPr>
        <w:t>ticle is about one of the commonly known freedom riders in the history of America. Students, men, and women could ride on buses and sit in places they were not allowed, just show how racist the nation was. The freedom riders used the Washington to new Orle</w:t>
      </w:r>
      <w:r>
        <w:rPr>
          <w:rFonts w:ascii="Times New Roman" w:hAnsi="Times New Roman" w:cs="Times New Roman"/>
          <w:sz w:val="24"/>
          <w:szCs w:val="24"/>
        </w:rPr>
        <w:t xml:space="preserve">ans buses to show how racial segregation among states was rampant. </w:t>
      </w:r>
      <w:r w:rsidR="00F502A8">
        <w:rPr>
          <w:rFonts w:ascii="Times New Roman" w:hAnsi="Times New Roman" w:cs="Times New Roman"/>
          <w:sz w:val="24"/>
          <w:szCs w:val="24"/>
        </w:rPr>
        <w:t xml:space="preserve">People were not allowed to travel from state to state if they African Americans. According to this article, there was much racial segregation in interstate travel deeper into the south. Even though the court had declared racial segregation in interstate travel violation of human rights, traveling to South Carolina was dangerous. Blacks could be beaten up for just boarding on buses to south Carolina. </w:t>
      </w:r>
      <w:r w:rsidR="009F47DE">
        <w:rPr>
          <w:rFonts w:ascii="Times New Roman" w:hAnsi="Times New Roman" w:cs="Times New Roman"/>
          <w:sz w:val="24"/>
          <w:szCs w:val="24"/>
        </w:rPr>
        <w:t xml:space="preserve">The experience was brutal but more people joined the civil rights movement and racial segregation reduced. </w:t>
      </w:r>
    </w:p>
    <w:p w:rsidR="003732E4" w:rsidRDefault="006E2BBA" w:rsidP="0083674A">
      <w:pPr>
        <w:spacing w:after="0" w:line="480" w:lineRule="auto"/>
        <w:contextualSpacing/>
        <w:rPr>
          <w:rFonts w:ascii="Times New Roman" w:hAnsi="Times New Roman" w:cs="Times New Roman"/>
          <w:b/>
          <w:sz w:val="24"/>
          <w:szCs w:val="24"/>
        </w:rPr>
      </w:pPr>
      <w:r w:rsidRPr="003732E4">
        <w:rPr>
          <w:rFonts w:ascii="Times New Roman" w:hAnsi="Times New Roman" w:cs="Times New Roman"/>
          <w:b/>
          <w:sz w:val="24"/>
          <w:szCs w:val="24"/>
        </w:rPr>
        <w:t>Oppenheimer, M. (1989). The Sit-in Movement of 1960. Carlson.</w:t>
      </w:r>
    </w:p>
    <w:p w:rsidR="003732E4"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w:t>
      </w:r>
      <w:r w:rsidRPr="003732E4">
        <w:rPr>
          <w:rFonts w:ascii="Times New Roman" w:hAnsi="Times New Roman" w:cs="Times New Roman"/>
          <w:sz w:val="24"/>
          <w:szCs w:val="24"/>
        </w:rPr>
        <w:t xml:space="preserve"> source was written by Martin Oppenheimer, who originally had written the text as his doctoral dissertation. He was a professor emeritus of sociology at Rutgers University, and his research was heavily known and used. This source is credible because the in</w:t>
      </w:r>
      <w:r w:rsidRPr="003732E4">
        <w:rPr>
          <w:rFonts w:ascii="Times New Roman" w:hAnsi="Times New Roman" w:cs="Times New Roman"/>
          <w:sz w:val="24"/>
          <w:szCs w:val="24"/>
        </w:rPr>
        <w:t>formation was extensively researched and revised. The book was written by a professional, then edited by David J. Garrow, and finally published by Carlson Publishing. This source focused less on personal accounts of the sit-ins and more on a detailed analy</w:t>
      </w:r>
      <w:r w:rsidRPr="003732E4">
        <w:rPr>
          <w:rFonts w:ascii="Times New Roman" w:hAnsi="Times New Roman" w:cs="Times New Roman"/>
          <w:sz w:val="24"/>
          <w:szCs w:val="24"/>
        </w:rPr>
        <w:t>sis from the perspective of the youth involvement. This text allowed me to understand better the causes and effects of social structures through the success of the 1960s sit-ins and how they influenced the launch of the Civil Rights Movement.</w:t>
      </w:r>
      <w:r w:rsidR="007D4D8F" w:rsidRPr="007D4D8F">
        <w:t xml:space="preserve"> </w:t>
      </w:r>
      <w:r w:rsidR="007D4D8F" w:rsidRPr="007D4D8F">
        <w:rPr>
          <w:rFonts w:ascii="Times New Roman" w:hAnsi="Times New Roman" w:cs="Times New Roman"/>
          <w:sz w:val="24"/>
          <w:szCs w:val="24"/>
        </w:rPr>
        <w:t>People living in one community share a common belief in religion, culture, and values. Social and community context involves the social interactions and relationships people have at work and out of work (Wickes, 2017).</w:t>
      </w:r>
    </w:p>
    <w:p w:rsidR="003732E4" w:rsidRDefault="007D4D8F" w:rsidP="0083674A">
      <w:pPr>
        <w:spacing w:after="0" w:line="480" w:lineRule="auto"/>
        <w:ind w:firstLine="720"/>
        <w:contextualSpacing/>
        <w:rPr>
          <w:rFonts w:ascii="Times New Roman" w:hAnsi="Times New Roman" w:cs="Times New Roman"/>
          <w:sz w:val="24"/>
          <w:szCs w:val="24"/>
        </w:rPr>
      </w:pPr>
      <w:r w:rsidRPr="007D4D8F">
        <w:rPr>
          <w:rFonts w:ascii="Times New Roman" w:hAnsi="Times New Roman" w:cs="Times New Roman"/>
          <w:sz w:val="24"/>
          <w:szCs w:val="24"/>
        </w:rPr>
        <w:t>Social behavior is affected by the nature of the community and social interactions with other people. Community brings about a sense of belonging and safety at home. The people that one interacts with determining the levels of criminal activity. Feeling wanted and supported by your people helps improves one's mental health. One can feel socially unwanted through discrimination and unequal treatment by other people from the same community. When people undergo discrimination to extremes, they make rash decisions th</w:t>
      </w:r>
      <w:r>
        <w:rPr>
          <w:rFonts w:ascii="Times New Roman" w:hAnsi="Times New Roman" w:cs="Times New Roman"/>
          <w:sz w:val="24"/>
          <w:szCs w:val="24"/>
        </w:rPr>
        <w:t>at may lead to better decisions. As much as the students participated in the civil rights movements, their actions changed the perspective of the society to a better one.</w:t>
      </w:r>
      <w:r w:rsidR="003B00CC">
        <w:rPr>
          <w:rFonts w:ascii="Times New Roman" w:hAnsi="Times New Roman" w:cs="Times New Roman"/>
          <w:sz w:val="24"/>
          <w:szCs w:val="24"/>
        </w:rPr>
        <w:t xml:space="preserve"> This article shows how the orig</w:t>
      </w:r>
      <w:r w:rsidR="00A81750">
        <w:rPr>
          <w:rFonts w:ascii="Times New Roman" w:hAnsi="Times New Roman" w:cs="Times New Roman"/>
          <w:sz w:val="24"/>
          <w:szCs w:val="24"/>
        </w:rPr>
        <w:t>in</w:t>
      </w:r>
      <w:r w:rsidR="003B00CC">
        <w:rPr>
          <w:rFonts w:ascii="Times New Roman" w:hAnsi="Times New Roman" w:cs="Times New Roman"/>
          <w:sz w:val="24"/>
          <w:szCs w:val="24"/>
        </w:rPr>
        <w:t xml:space="preserve">al accounts of the sit-in movement spread over time. The involvement of the youth called for empathy from other people, which lead to the spread of the Movement to different parts of America. </w:t>
      </w:r>
      <w:r w:rsidR="003A3F97">
        <w:rPr>
          <w:rFonts w:ascii="Times New Roman" w:hAnsi="Times New Roman" w:cs="Times New Roman"/>
          <w:sz w:val="24"/>
          <w:szCs w:val="24"/>
        </w:rPr>
        <w:t xml:space="preserve">People got to understand the need to treat people equally despite their background or race. </w:t>
      </w:r>
    </w:p>
    <w:p w:rsidR="003732E4" w:rsidRPr="003732E4" w:rsidRDefault="006E2BBA" w:rsidP="0083674A">
      <w:pPr>
        <w:spacing w:after="0" w:line="480" w:lineRule="auto"/>
        <w:contextualSpacing/>
        <w:rPr>
          <w:rFonts w:ascii="Times New Roman" w:hAnsi="Times New Roman" w:cs="Times New Roman"/>
          <w:b/>
          <w:sz w:val="24"/>
          <w:szCs w:val="24"/>
        </w:rPr>
      </w:pPr>
      <w:r w:rsidRPr="003732E4">
        <w:rPr>
          <w:rFonts w:ascii="Times New Roman" w:hAnsi="Times New Roman" w:cs="Times New Roman"/>
          <w:b/>
          <w:sz w:val="24"/>
          <w:szCs w:val="24"/>
        </w:rPr>
        <w:t xml:space="preserve">Schmidt, C.  (2018, July 30). The Sit-In Movement. Oxford Research </w:t>
      </w:r>
      <w:r w:rsidRPr="003732E4">
        <w:rPr>
          <w:rFonts w:ascii="Times New Roman" w:hAnsi="Times New Roman" w:cs="Times New Roman"/>
          <w:b/>
          <w:sz w:val="24"/>
          <w:szCs w:val="24"/>
        </w:rPr>
        <w:t xml:space="preserve">Encyclopedia of American History. Retrieved 7 Apr. 2021, from </w:t>
      </w:r>
      <w:hyperlink r:id="rId7" w:history="1">
        <w:r w:rsidR="00AF0342" w:rsidRPr="00DF72B3">
          <w:rPr>
            <w:rStyle w:val="Hyperlink"/>
            <w:rFonts w:ascii="Times New Roman" w:hAnsi="Times New Roman" w:cs="Times New Roman"/>
            <w:b/>
            <w:sz w:val="24"/>
            <w:szCs w:val="24"/>
          </w:rPr>
          <w:t>https://oxfordre.com/americanhistory/view/10.1093/acrefore/9780199329175.001.0001/acrefore-9780199329175-e-445</w:t>
        </w:r>
      </w:hyperlink>
      <w:r w:rsidRPr="003732E4">
        <w:rPr>
          <w:rFonts w:ascii="Times New Roman" w:hAnsi="Times New Roman" w:cs="Times New Roman"/>
          <w:b/>
          <w:sz w:val="24"/>
          <w:szCs w:val="24"/>
        </w:rPr>
        <w:t>.</w:t>
      </w:r>
    </w:p>
    <w:p w:rsidR="00A52CE4" w:rsidRPr="00A81750"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w:t>
      </w:r>
      <w:r w:rsidR="003732E4" w:rsidRPr="003732E4">
        <w:rPr>
          <w:rFonts w:ascii="Times New Roman" w:hAnsi="Times New Roman" w:cs="Times New Roman"/>
          <w:sz w:val="24"/>
          <w:szCs w:val="24"/>
        </w:rPr>
        <w:t xml:space="preserve"> document was written by Christopher Schmidt with a Ph.D. in the History of American Civilization from Harvard University, and a J.D. from Harvard Law School; he focused his research on the relationship between intellectual history, social movements, and constitutional change. The article describes the Sit-in Movement of the 1960s to the audience as wel</w:t>
      </w:r>
      <w:r w:rsidR="00A81750">
        <w:rPr>
          <w:rFonts w:ascii="Times New Roman" w:hAnsi="Times New Roman" w:cs="Times New Roman"/>
          <w:sz w:val="24"/>
          <w:szCs w:val="24"/>
        </w:rPr>
        <w:t xml:space="preserve">l as what caused the Movement. According to Christopher, one of the most important protests during the civil rights period was the Greensboro story. It was about four African American men who went to the Woolworth store in Greensboro and sat at the whites-only lunch counter. They did the same for days, and each day more people joined the protest. Also, as other people heard the story, they started their own protests in different parts of America. </w:t>
      </w:r>
      <w:r w:rsidR="00A81750" w:rsidRPr="00A81750">
        <w:rPr>
          <w:rFonts w:ascii="Times New Roman" w:hAnsi="Times New Roman" w:cs="Times New Roman"/>
          <w:sz w:val="24"/>
          <w:szCs w:val="24"/>
        </w:rPr>
        <w:t>The youth, especially students, played a very crucial role in the civil rights movement, where they were able to reduce the rate of racial discrimination in terms of where and who is supposed to sit in certain places.</w:t>
      </w:r>
    </w:p>
    <w:p w:rsidR="003732E4" w:rsidRPr="003732E4" w:rsidRDefault="006E2BBA" w:rsidP="0083674A">
      <w:pPr>
        <w:spacing w:after="0" w:line="480" w:lineRule="auto"/>
        <w:ind w:firstLine="720"/>
        <w:contextualSpacing/>
        <w:rPr>
          <w:rFonts w:ascii="Times New Roman" w:hAnsi="Times New Roman" w:cs="Times New Roman"/>
          <w:sz w:val="24"/>
          <w:szCs w:val="24"/>
        </w:rPr>
      </w:pPr>
      <w:r w:rsidRPr="003732E4">
        <w:rPr>
          <w:rFonts w:ascii="Times New Roman" w:hAnsi="Times New Roman" w:cs="Times New Roman"/>
          <w:sz w:val="24"/>
          <w:szCs w:val="24"/>
        </w:rPr>
        <w:t>The intended audience would be students who desire to gain more knowledge on the Sit in Movements of the 1960s from an expert in order to educate themselves further. Along with his degrees, Schmidt is a research professor within the American Bar Foundation</w:t>
      </w:r>
      <w:r w:rsidRPr="003732E4">
        <w:rPr>
          <w:rFonts w:ascii="Times New Roman" w:hAnsi="Times New Roman" w:cs="Times New Roman"/>
          <w:sz w:val="24"/>
          <w:szCs w:val="24"/>
        </w:rPr>
        <w:t xml:space="preserve">, which gave him credibility on the subject as well as his years of dedicated work having to go through an extensive review process from the Foundations committee before being released to the public. </w:t>
      </w:r>
      <w:r w:rsidR="00A81750" w:rsidRPr="00A81750">
        <w:rPr>
          <w:rFonts w:ascii="Times New Roman" w:hAnsi="Times New Roman" w:cs="Times New Roman"/>
          <w:sz w:val="24"/>
          <w:szCs w:val="24"/>
        </w:rPr>
        <w:t xml:space="preserve">. The involvement of the youth called for empathy from other people which lead to the spread of the Movement to different parts of America. People got to understand the need to treat people equally despite their background or race. </w:t>
      </w:r>
      <w:r w:rsidR="00A81750">
        <w:rPr>
          <w:rFonts w:ascii="Times New Roman" w:hAnsi="Times New Roman" w:cs="Times New Roman"/>
          <w:sz w:val="24"/>
          <w:szCs w:val="24"/>
        </w:rPr>
        <w:t xml:space="preserve">The article provides credible information about the role of youth in the civil rights movement. </w:t>
      </w:r>
    </w:p>
    <w:p w:rsidR="003732E4" w:rsidRPr="003732E4" w:rsidRDefault="006E2BBA" w:rsidP="0083674A">
      <w:pPr>
        <w:spacing w:after="0" w:line="480" w:lineRule="auto"/>
        <w:contextualSpacing/>
        <w:rPr>
          <w:rFonts w:ascii="Times New Roman" w:hAnsi="Times New Roman" w:cs="Times New Roman"/>
          <w:b/>
          <w:sz w:val="24"/>
          <w:szCs w:val="24"/>
        </w:rPr>
      </w:pPr>
      <w:r w:rsidRPr="003732E4">
        <w:rPr>
          <w:rFonts w:ascii="Times New Roman" w:hAnsi="Times New Roman" w:cs="Times New Roman"/>
          <w:b/>
          <w:sz w:val="24"/>
          <w:szCs w:val="24"/>
        </w:rPr>
        <w:t>Schmidt, C. (2015). Divided by Law: The Sit-ins and the Role of the Courts in the Civil Rights Movement. Law and History Review, 33(1), 93-149. doi:10.1017/S0738248014000509</w:t>
      </w:r>
    </w:p>
    <w:p w:rsidR="003732E4" w:rsidRPr="003732E4" w:rsidRDefault="006E2BBA" w:rsidP="0083674A">
      <w:pPr>
        <w:spacing w:after="0" w:line="480" w:lineRule="auto"/>
        <w:contextualSpacing/>
        <w:rPr>
          <w:rFonts w:ascii="Times New Roman" w:hAnsi="Times New Roman" w:cs="Times New Roman"/>
          <w:b/>
          <w:sz w:val="24"/>
          <w:szCs w:val="24"/>
        </w:rPr>
      </w:pPr>
      <w:hyperlink r:id="rId8" w:anchor="fn10" w:history="1">
        <w:r w:rsidRPr="00DF72B3">
          <w:rPr>
            <w:rStyle w:val="Hyperlink"/>
            <w:rFonts w:ascii="Times New Roman" w:hAnsi="Times New Roman" w:cs="Times New Roman"/>
            <w:b/>
            <w:sz w:val="24"/>
            <w:szCs w:val="24"/>
          </w:rPr>
          <w:t>https://www.cambridge.org/core/journals/law-and-history-review/article/divided-by-law-the-sitins-and-the-role</w:t>
        </w:r>
        <w:r w:rsidRPr="00DF72B3">
          <w:rPr>
            <w:rStyle w:val="Hyperlink"/>
            <w:rFonts w:ascii="Times New Roman" w:hAnsi="Times New Roman" w:cs="Times New Roman"/>
            <w:b/>
            <w:sz w:val="24"/>
            <w:szCs w:val="24"/>
          </w:rPr>
          <w:t>-of-the-courts-in-the-civil-rights-movement/342D41E596904AD75F77943989F45A50#fn10</w:t>
        </w:r>
      </w:hyperlink>
    </w:p>
    <w:p w:rsidR="003732E4"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w:t>
      </w:r>
      <w:r w:rsidRPr="003732E4">
        <w:rPr>
          <w:rFonts w:ascii="Times New Roman" w:hAnsi="Times New Roman" w:cs="Times New Roman"/>
          <w:sz w:val="24"/>
          <w:szCs w:val="24"/>
        </w:rPr>
        <w:t xml:space="preserve"> source was another article written by Christopher Schmidt. It also regarded the Sit-in Movement but focused more on the role of t</w:t>
      </w:r>
      <w:r>
        <w:rPr>
          <w:rFonts w:ascii="Times New Roman" w:hAnsi="Times New Roman" w:cs="Times New Roman"/>
          <w:sz w:val="24"/>
          <w:szCs w:val="24"/>
        </w:rPr>
        <w:t>he courts during the movements.</w:t>
      </w:r>
      <w:r w:rsidR="00943140">
        <w:rPr>
          <w:rFonts w:ascii="Times New Roman" w:hAnsi="Times New Roman" w:cs="Times New Roman"/>
          <w:sz w:val="24"/>
          <w:szCs w:val="24"/>
        </w:rPr>
        <w:t xml:space="preserve"> According to this article, the main purpose of the sit-in movement was to change the society's perspective on the meaning of civil rights. The protests were dependent on the existing civil rights, but the goal was to change their rights to ensure equal treatment of all citizens. Therefore students joined the Movement with the hope that someday they will be able to follow their own rules on the implementation of the civil rights. </w:t>
      </w:r>
      <w:r w:rsidR="00554B51">
        <w:rPr>
          <w:rFonts w:ascii="Times New Roman" w:hAnsi="Times New Roman" w:cs="Times New Roman"/>
          <w:sz w:val="24"/>
          <w:szCs w:val="24"/>
        </w:rPr>
        <w:t xml:space="preserve">Relying on the elders and the government to make changes delayed the whole process, and it required patient when it came to the court's role in the civil rights movement. </w:t>
      </w:r>
      <w:r w:rsidR="00B07605">
        <w:rPr>
          <w:rFonts w:ascii="Times New Roman" w:hAnsi="Times New Roman" w:cs="Times New Roman"/>
          <w:sz w:val="24"/>
          <w:szCs w:val="24"/>
        </w:rPr>
        <w:t>The court had a different understanding of civil rights and the sit-in movement. It was important for the court to understand and take action in the sit-in movement. The law and perception of the law greatly affected the development o new civil rights where the youth were taken seriously as the elders</w:t>
      </w:r>
      <w:r w:rsidR="00F510F9">
        <w:rPr>
          <w:rFonts w:ascii="Times New Roman" w:hAnsi="Times New Roman" w:cs="Times New Roman"/>
          <w:sz w:val="24"/>
          <w:szCs w:val="24"/>
        </w:rPr>
        <w:t>.</w:t>
      </w:r>
      <w:r w:rsidR="00DD6CA4">
        <w:rPr>
          <w:rFonts w:ascii="Times New Roman" w:hAnsi="Times New Roman" w:cs="Times New Roman"/>
          <w:sz w:val="24"/>
          <w:szCs w:val="24"/>
        </w:rPr>
        <w:t xml:space="preserve"> </w:t>
      </w:r>
    </w:p>
    <w:p w:rsidR="00DD6CA4" w:rsidRPr="003732E4"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ccording to the article, the protest in Greensboro was not the first. They were other in Washington and other parts of A</w:t>
      </w:r>
      <w:r>
        <w:rPr>
          <w:rFonts w:ascii="Times New Roman" w:hAnsi="Times New Roman" w:cs="Times New Roman"/>
          <w:sz w:val="24"/>
          <w:szCs w:val="24"/>
        </w:rPr>
        <w:t xml:space="preserve">merica. </w:t>
      </w:r>
      <w:r w:rsidR="000F77D1">
        <w:rPr>
          <w:rFonts w:ascii="Times New Roman" w:hAnsi="Times New Roman" w:cs="Times New Roman"/>
          <w:sz w:val="24"/>
          <w:szCs w:val="24"/>
        </w:rPr>
        <w:t xml:space="preserve">The sit-in movement spread fast, and in a few months, thirty cities had joined, and it became a fullfledged protest with people across the nation fighting for equal rights. </w:t>
      </w:r>
      <w:r w:rsidR="00B7071B">
        <w:rPr>
          <w:rFonts w:ascii="Times New Roman" w:hAnsi="Times New Roman" w:cs="Times New Roman"/>
          <w:sz w:val="24"/>
          <w:szCs w:val="24"/>
        </w:rPr>
        <w:t>The student protests change the community's perception and meaning of civil rights. More women were involve</w:t>
      </w:r>
      <w:r w:rsidR="00A85292">
        <w:rPr>
          <w:rFonts w:ascii="Times New Roman" w:hAnsi="Times New Roman" w:cs="Times New Roman"/>
          <w:sz w:val="24"/>
          <w:szCs w:val="24"/>
        </w:rPr>
        <w:t xml:space="preserve">d in the civil rights movement reducing the rate of racial discrimination and improving equality in human rights. The Movement showed results within a few months, and several restaurants desegregated as soon the protests began.  </w:t>
      </w:r>
      <w:r w:rsidR="00D65D46">
        <w:rPr>
          <w:rFonts w:ascii="Times New Roman" w:hAnsi="Times New Roman" w:cs="Times New Roman"/>
          <w:sz w:val="24"/>
          <w:szCs w:val="24"/>
        </w:rPr>
        <w:t xml:space="preserve">According to this article, st. Antonio was the </w:t>
      </w:r>
      <w:r w:rsidR="00D50C86">
        <w:rPr>
          <w:rFonts w:ascii="Times New Roman" w:hAnsi="Times New Roman" w:cs="Times New Roman"/>
          <w:sz w:val="24"/>
          <w:szCs w:val="24"/>
        </w:rPr>
        <w:t>first city to desegregate its lu</w:t>
      </w:r>
      <w:r w:rsidR="00D65D46">
        <w:rPr>
          <w:rFonts w:ascii="Times New Roman" w:hAnsi="Times New Roman" w:cs="Times New Roman"/>
          <w:sz w:val="24"/>
          <w:szCs w:val="24"/>
        </w:rPr>
        <w:t xml:space="preserve">nch counters. </w:t>
      </w:r>
      <w:r w:rsidR="00D94E6C">
        <w:rPr>
          <w:rFonts w:ascii="Times New Roman" w:hAnsi="Times New Roman" w:cs="Times New Roman"/>
          <w:sz w:val="24"/>
          <w:szCs w:val="24"/>
        </w:rPr>
        <w:t xml:space="preserve">The courts played a great role in the slow process o the transformation of the civil rights. The civil rights movement through sit-in tactics was a struggle due to the division between the law and the practice of the legal institutions. </w:t>
      </w:r>
    </w:p>
    <w:p w:rsidR="003732E4" w:rsidRPr="003732E4" w:rsidRDefault="006E2BBA" w:rsidP="0083674A">
      <w:pPr>
        <w:spacing w:after="0" w:line="480" w:lineRule="auto"/>
        <w:contextualSpacing/>
        <w:rPr>
          <w:rFonts w:ascii="Times New Roman" w:hAnsi="Times New Roman" w:cs="Times New Roman"/>
          <w:b/>
          <w:sz w:val="24"/>
          <w:szCs w:val="24"/>
        </w:rPr>
      </w:pPr>
      <w:r w:rsidRPr="003732E4">
        <w:rPr>
          <w:rFonts w:ascii="Times New Roman" w:hAnsi="Times New Roman" w:cs="Times New Roman"/>
          <w:b/>
          <w:sz w:val="24"/>
          <w:szCs w:val="24"/>
        </w:rPr>
        <w:t>Earl Lawrence Carl, Reflections on the Sit-Ins , 46 CORNELL L. REV. 444 (1961)</w:t>
      </w:r>
    </w:p>
    <w:p w:rsidR="003732E4" w:rsidRDefault="006E2BBA" w:rsidP="0083674A">
      <w:pPr>
        <w:spacing w:after="0" w:line="480" w:lineRule="auto"/>
        <w:contextualSpacing/>
        <w:rPr>
          <w:rFonts w:ascii="Times New Roman" w:hAnsi="Times New Roman" w:cs="Times New Roman"/>
          <w:b/>
          <w:sz w:val="24"/>
          <w:szCs w:val="24"/>
        </w:rPr>
      </w:pPr>
      <w:r w:rsidRPr="003732E4">
        <w:rPr>
          <w:rFonts w:ascii="Times New Roman" w:hAnsi="Times New Roman" w:cs="Times New Roman"/>
          <w:b/>
          <w:sz w:val="24"/>
          <w:szCs w:val="24"/>
        </w:rPr>
        <w:t xml:space="preserve">Available at: </w:t>
      </w:r>
      <w:hyperlink r:id="rId9" w:history="1">
        <w:r w:rsidRPr="00DF72B3">
          <w:rPr>
            <w:rStyle w:val="Hyperlink"/>
            <w:rFonts w:ascii="Times New Roman" w:hAnsi="Times New Roman" w:cs="Times New Roman"/>
            <w:b/>
            <w:sz w:val="24"/>
            <w:szCs w:val="24"/>
          </w:rPr>
          <w:t>https://scholarship.law.cornell.edu/clr/vol46/iss3/3</w:t>
        </w:r>
      </w:hyperlink>
    </w:p>
    <w:p w:rsidR="003732E4" w:rsidRPr="0083674A" w:rsidRDefault="006E2BBA" w:rsidP="0083674A">
      <w:pPr>
        <w:spacing w:after="0" w:line="480" w:lineRule="auto"/>
        <w:ind w:firstLine="720"/>
        <w:contextualSpacing/>
        <w:rPr>
          <w:rFonts w:ascii="Times New Roman" w:hAnsi="Times New Roman" w:cs="Times New Roman"/>
          <w:sz w:val="24"/>
          <w:szCs w:val="24"/>
        </w:rPr>
      </w:pPr>
      <w:r w:rsidRPr="00172F14">
        <w:rPr>
          <w:rFonts w:ascii="Times New Roman" w:hAnsi="Times New Roman" w:cs="Times New Roman"/>
          <w:sz w:val="24"/>
          <w:szCs w:val="24"/>
        </w:rPr>
        <w:t xml:space="preserve">The article was </w:t>
      </w:r>
      <w:r>
        <w:rPr>
          <w:rFonts w:ascii="Times New Roman" w:hAnsi="Times New Roman" w:cs="Times New Roman"/>
          <w:sz w:val="24"/>
          <w:szCs w:val="24"/>
        </w:rPr>
        <w:t>written by earl carl, who was a professor and founding faculty member of Thurgood marshall school of law. According to carl, we are limited by the barriers we choose not to overcome. In t</w:t>
      </w:r>
      <w:r>
        <w:rPr>
          <w:rFonts w:ascii="Times New Roman" w:hAnsi="Times New Roman" w:cs="Times New Roman"/>
          <w:sz w:val="24"/>
          <w:szCs w:val="24"/>
        </w:rPr>
        <w:t xml:space="preserve">his case, the sit-in movement had a lot of challenges that if the participants did not overcome, we would still be facing racial segregation. </w:t>
      </w:r>
      <w:r w:rsidR="004D42E4" w:rsidRPr="004D42E4">
        <w:rPr>
          <w:rFonts w:ascii="Times New Roman" w:hAnsi="Times New Roman" w:cs="Times New Roman"/>
          <w:sz w:val="24"/>
          <w:szCs w:val="24"/>
        </w:rPr>
        <w:t xml:space="preserve">At first, African Americans were the main participants, but later white students joined them in the Movement. The purpose of the Movement was to fight for the rights of all citizens despite their skin color or ethnicity. Usually, students would go sit at lunch counters where blacks were not allowed did not leave until they were served. </w:t>
      </w:r>
      <w:r w:rsidR="00F81B53">
        <w:rPr>
          <w:rFonts w:ascii="Times New Roman" w:hAnsi="Times New Roman" w:cs="Times New Roman"/>
          <w:sz w:val="24"/>
          <w:szCs w:val="24"/>
        </w:rPr>
        <w:t xml:space="preserve">Students were arrested from the civil rights movement, but they did not give up, and protests still went on from different places in America. </w:t>
      </w:r>
      <w:r w:rsidR="007E135D">
        <w:rPr>
          <w:rFonts w:ascii="Times New Roman" w:hAnsi="Times New Roman" w:cs="Times New Roman"/>
          <w:sz w:val="24"/>
          <w:szCs w:val="24"/>
        </w:rPr>
        <w:t xml:space="preserve">Things were more challenging in south Carolina, where people involved in the sit-in protest were arrested. There was much discrimination in the southern parts of America, where many stores and companies had segregated areas for the whites only. According to carl, racism was more practiced in the south, and it took some time for people to understand the meaning of civil rights. </w:t>
      </w:r>
      <w:r w:rsidR="0017659A">
        <w:rPr>
          <w:rFonts w:ascii="Times New Roman" w:hAnsi="Times New Roman" w:cs="Times New Roman"/>
          <w:sz w:val="24"/>
          <w:szCs w:val="24"/>
        </w:rPr>
        <w:t xml:space="preserve">People had to overcome the challenges to bring us where we are now with less case of lunch counter segregation in the south America. </w:t>
      </w:r>
      <w:r w:rsidR="00ED62B7" w:rsidRPr="00ED62B7">
        <w:rPr>
          <w:rFonts w:ascii="Times New Roman" w:hAnsi="Times New Roman" w:cs="Times New Roman"/>
          <w:sz w:val="24"/>
          <w:szCs w:val="24"/>
        </w:rPr>
        <w:t>As much as the students participated in the civil rights movements, their actions changed the perspective of the society to a better one. This article shows how the original accounts of the sit-in movement spread over time. The involvement of the youth called for empathy from other people, which lead to the spread of the Movement to different parts of America</w:t>
      </w:r>
      <w:r w:rsidR="00ED62B7">
        <w:rPr>
          <w:rFonts w:ascii="Times New Roman" w:hAnsi="Times New Roman" w:cs="Times New Roman"/>
          <w:sz w:val="24"/>
          <w:szCs w:val="24"/>
        </w:rPr>
        <w:t>.</w:t>
      </w:r>
    </w:p>
    <w:p w:rsidR="003732E4" w:rsidRPr="003732E4" w:rsidRDefault="006E2BBA" w:rsidP="0083674A">
      <w:pPr>
        <w:spacing w:after="0" w:line="480" w:lineRule="auto"/>
        <w:contextualSpacing/>
        <w:rPr>
          <w:rFonts w:ascii="Times New Roman" w:hAnsi="Times New Roman" w:cs="Times New Roman"/>
          <w:b/>
          <w:sz w:val="24"/>
          <w:szCs w:val="24"/>
        </w:rPr>
      </w:pPr>
      <w:r w:rsidRPr="003732E4">
        <w:rPr>
          <w:rFonts w:ascii="Times New Roman" w:hAnsi="Times New Roman" w:cs="Times New Roman"/>
          <w:b/>
          <w:sz w:val="24"/>
          <w:szCs w:val="24"/>
        </w:rPr>
        <w:t>Phillip Randolph A Call for Immediate</w:t>
      </w:r>
      <w:r w:rsidRPr="003732E4">
        <w:rPr>
          <w:rFonts w:ascii="Times New Roman" w:hAnsi="Times New Roman" w:cs="Times New Roman"/>
          <w:b/>
          <w:sz w:val="24"/>
          <w:szCs w:val="24"/>
        </w:rPr>
        <w:t xml:space="preserve"> Mass Action! Jan 24th 1960  </w:t>
      </w:r>
      <w:hyperlink r:id="rId10" w:history="1">
        <w:r w:rsidRPr="003732E4">
          <w:rPr>
            <w:rStyle w:val="Hyperlink"/>
            <w:rFonts w:ascii="Times New Roman" w:hAnsi="Times New Roman" w:cs="Times New Roman"/>
            <w:b/>
            <w:sz w:val="24"/>
            <w:szCs w:val="24"/>
          </w:rPr>
          <w:t>https://www.crmvet.org/docs/apr60.htm</w:t>
        </w:r>
      </w:hyperlink>
      <w:r w:rsidRPr="003732E4">
        <w:rPr>
          <w:rFonts w:ascii="Times New Roman" w:hAnsi="Times New Roman" w:cs="Times New Roman"/>
          <w:b/>
          <w:sz w:val="24"/>
          <w:szCs w:val="24"/>
        </w:rPr>
        <w:t xml:space="preserve"> </w:t>
      </w:r>
    </w:p>
    <w:p w:rsidR="003732E4"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w:t>
      </w:r>
      <w:r w:rsidRPr="003732E4">
        <w:rPr>
          <w:rFonts w:ascii="Times New Roman" w:hAnsi="Times New Roman" w:cs="Times New Roman"/>
          <w:sz w:val="24"/>
          <w:szCs w:val="24"/>
        </w:rPr>
        <w:t xml:space="preserve">source was a speech given by Phillip Randolph on January 24th, where thousands of people overflowed in New York City Carnegie </w:t>
      </w:r>
      <w:r w:rsidRPr="003732E4">
        <w:rPr>
          <w:rFonts w:ascii="Times New Roman" w:hAnsi="Times New Roman" w:cs="Times New Roman"/>
          <w:sz w:val="24"/>
          <w:szCs w:val="24"/>
        </w:rPr>
        <w:t>Hall on January 24th, 1960. Thus I will use the document as a primary source with the intention to support further my stance with crucial firsthand evidence that had jumpstarted the drive for change. Randolph demanded an end to job discrimination; it wasn'</w:t>
      </w:r>
      <w:r w:rsidRPr="003732E4">
        <w:rPr>
          <w:rFonts w:ascii="Times New Roman" w:hAnsi="Times New Roman" w:cs="Times New Roman"/>
          <w:sz w:val="24"/>
          <w:szCs w:val="24"/>
        </w:rPr>
        <w:t>t until this speech where he threatened a March that President Roosevelt created the Fair Employment Act. Therefore, I will use the document to support how it sparked change for civil rights.</w:t>
      </w:r>
      <w:r w:rsidR="00ED62B7">
        <w:rPr>
          <w:rFonts w:ascii="Times New Roman" w:hAnsi="Times New Roman" w:cs="Times New Roman"/>
          <w:sz w:val="24"/>
          <w:szCs w:val="24"/>
        </w:rPr>
        <w:t xml:space="preserve"> </w:t>
      </w:r>
      <w:r w:rsidR="0093360F">
        <w:rPr>
          <w:rFonts w:ascii="Times New Roman" w:hAnsi="Times New Roman" w:cs="Times New Roman"/>
          <w:sz w:val="24"/>
          <w:szCs w:val="24"/>
        </w:rPr>
        <w:t xml:space="preserve">The speech is about the struggle to implement new civil rights where every citizen is treated fairly and equally. Phillip says that it is a tough time and period of grave danger. May participants in the protests have been arrested, and the law is not on their side even though they are fighting for their civil rights. </w:t>
      </w:r>
      <w:r w:rsidR="00026AF1">
        <w:rPr>
          <w:rFonts w:ascii="Times New Roman" w:hAnsi="Times New Roman" w:cs="Times New Roman"/>
          <w:sz w:val="24"/>
          <w:szCs w:val="24"/>
        </w:rPr>
        <w:t xml:space="preserve">He also gives people hope for there is an opportunity to win the fight for our civil rights. </w:t>
      </w:r>
    </w:p>
    <w:p w:rsidR="001955C4" w:rsidRPr="003732E4"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says that most political leader has neglected the issue of civil rights. The leaders offer empty promises to the blacks and ignore their demands as citizens. </w:t>
      </w:r>
      <w:r w:rsidR="00CA0793">
        <w:rPr>
          <w:rFonts w:ascii="Times New Roman" w:hAnsi="Times New Roman" w:cs="Times New Roman"/>
          <w:sz w:val="24"/>
          <w:szCs w:val="24"/>
        </w:rPr>
        <w:t xml:space="preserve">He gives examples of how the government does not take the implementation of equal civil rights seriously despite the citizen's efforts. </w:t>
      </w:r>
      <w:r w:rsidR="00021497">
        <w:rPr>
          <w:rFonts w:ascii="Times New Roman" w:hAnsi="Times New Roman" w:cs="Times New Roman"/>
          <w:sz w:val="24"/>
          <w:szCs w:val="24"/>
        </w:rPr>
        <w:t xml:space="preserve">The government's focus is on creating peace in any way possible, even when it means dealing with conflicting forces rather than enforcing laws that protect the rights of every citizen. </w:t>
      </w:r>
      <w:r w:rsidR="00A450FE">
        <w:rPr>
          <w:rFonts w:ascii="Times New Roman" w:hAnsi="Times New Roman" w:cs="Times New Roman"/>
          <w:sz w:val="24"/>
          <w:szCs w:val="24"/>
        </w:rPr>
        <w:t xml:space="preserve">Phillip says that people should not allow the government to make false promises by sacrificing the rights of the citizens through false social serenity. </w:t>
      </w:r>
      <w:r w:rsidR="00B805AB">
        <w:rPr>
          <w:rFonts w:ascii="Times New Roman" w:hAnsi="Times New Roman" w:cs="Times New Roman"/>
          <w:sz w:val="24"/>
          <w:szCs w:val="24"/>
        </w:rPr>
        <w:t xml:space="preserve">According to Phillip, citizens should continue causing social disorganization until their rights are demands are met. Only by reacting to the false political promises can we find peace and fulfillment of our demands. </w:t>
      </w:r>
    </w:p>
    <w:p w:rsidR="003732E4" w:rsidRDefault="006E2BBA" w:rsidP="0083674A">
      <w:pPr>
        <w:spacing w:after="0" w:line="480" w:lineRule="auto"/>
        <w:contextualSpacing/>
        <w:rPr>
          <w:rFonts w:ascii="Times New Roman" w:hAnsi="Times New Roman" w:cs="Times New Roman"/>
          <w:b/>
          <w:sz w:val="24"/>
          <w:szCs w:val="24"/>
        </w:rPr>
      </w:pPr>
      <w:r w:rsidRPr="00D329D1">
        <w:rPr>
          <w:rFonts w:ascii="Times New Roman" w:hAnsi="Times New Roman" w:cs="Times New Roman"/>
          <w:b/>
          <w:sz w:val="24"/>
          <w:szCs w:val="24"/>
        </w:rPr>
        <w:t>Morris, A. (1981). Black Southern Student Sit-in Movement: An Analysis of In</w:t>
      </w:r>
      <w:r w:rsidRPr="00D329D1">
        <w:rPr>
          <w:rFonts w:ascii="Times New Roman" w:hAnsi="Times New Roman" w:cs="Times New Roman"/>
          <w:b/>
          <w:sz w:val="24"/>
          <w:szCs w:val="24"/>
        </w:rPr>
        <w:t>ternal Organization. American Sociological Review, 46(6), 744-767. doi:10.2307/2095077</w:t>
      </w:r>
    </w:p>
    <w:p w:rsidR="00745716" w:rsidRDefault="006E2BBA" w:rsidP="0083674A">
      <w:pPr>
        <w:spacing w:after="0" w:line="480" w:lineRule="auto"/>
        <w:ind w:firstLine="720"/>
        <w:contextualSpacing/>
        <w:rPr>
          <w:rFonts w:ascii="Times New Roman" w:hAnsi="Times New Roman" w:cs="Times New Roman"/>
          <w:sz w:val="24"/>
          <w:szCs w:val="24"/>
        </w:rPr>
      </w:pPr>
      <w:r w:rsidRPr="009F6EDC">
        <w:rPr>
          <w:rFonts w:ascii="Times New Roman" w:hAnsi="Times New Roman" w:cs="Times New Roman"/>
          <w:sz w:val="24"/>
          <w:szCs w:val="24"/>
        </w:rPr>
        <w:t>This article is written by Aldon Morris</w:t>
      </w:r>
      <w:r>
        <w:rPr>
          <w:rFonts w:ascii="Times New Roman" w:hAnsi="Times New Roman" w:cs="Times New Roman"/>
          <w:sz w:val="24"/>
          <w:szCs w:val="24"/>
        </w:rPr>
        <w:t xml:space="preserve">, a professor of sociology and an award-winning scholar. </w:t>
      </w:r>
      <w:r w:rsidRPr="009F6EDC">
        <w:rPr>
          <w:rFonts w:ascii="Times New Roman" w:hAnsi="Times New Roman" w:cs="Times New Roman"/>
          <w:sz w:val="24"/>
          <w:szCs w:val="24"/>
        </w:rPr>
        <w:t xml:space="preserve">This source is credible because the information was extensively </w:t>
      </w:r>
      <w:r w:rsidRPr="009F6EDC">
        <w:rPr>
          <w:rFonts w:ascii="Times New Roman" w:hAnsi="Times New Roman" w:cs="Times New Roman"/>
          <w:sz w:val="24"/>
          <w:szCs w:val="24"/>
        </w:rPr>
        <w:t>researched and revised, the book was written by a professional</w:t>
      </w:r>
      <w:r>
        <w:rPr>
          <w:rFonts w:ascii="Times New Roman" w:hAnsi="Times New Roman" w:cs="Times New Roman"/>
          <w:sz w:val="24"/>
          <w:szCs w:val="24"/>
        </w:rPr>
        <w:t xml:space="preserve">. </w:t>
      </w:r>
      <w:r w:rsidR="00B6586F">
        <w:rPr>
          <w:rFonts w:ascii="Times New Roman" w:hAnsi="Times New Roman" w:cs="Times New Roman"/>
          <w:sz w:val="24"/>
          <w:szCs w:val="24"/>
        </w:rPr>
        <w:t xml:space="preserve">The article was written to promote sociology as a science and also to show how youth involvement has led to freedom. </w:t>
      </w:r>
      <w:r>
        <w:rPr>
          <w:rFonts w:ascii="Times New Roman" w:hAnsi="Times New Roman" w:cs="Times New Roman"/>
          <w:sz w:val="24"/>
          <w:szCs w:val="24"/>
        </w:rPr>
        <w:t>The information from this article is classified as a secondary source of da</w:t>
      </w:r>
      <w:r>
        <w:rPr>
          <w:rFonts w:ascii="Times New Roman" w:hAnsi="Times New Roman" w:cs="Times New Roman"/>
          <w:sz w:val="24"/>
          <w:szCs w:val="24"/>
        </w:rPr>
        <w:t xml:space="preserve">ta, but since the author is an award-winning scholar, then it is a good source. </w:t>
      </w:r>
      <w:r w:rsidR="002F1BA9">
        <w:rPr>
          <w:rFonts w:ascii="Times New Roman" w:hAnsi="Times New Roman" w:cs="Times New Roman"/>
          <w:sz w:val="24"/>
          <w:szCs w:val="24"/>
        </w:rPr>
        <w:t xml:space="preserve">Morris's interest was in social movements, civil rights, and social inequality. These interests lead him to write this article about the black southern student sit-in movement. This source argues that the sit-in in the south started as a result of pre-existing institutions and organizational forms. Even though other sources expose the souther sit-in movement to have come from the spontaneous reaction of a few students protesting, that is not the case in this source. The sit-in movement spread due to some other pre-existing reasons and organizational causes. </w:t>
      </w:r>
      <w:r w:rsidR="0036467B">
        <w:rPr>
          <w:rFonts w:ascii="Times New Roman" w:hAnsi="Times New Roman" w:cs="Times New Roman"/>
          <w:sz w:val="24"/>
          <w:szCs w:val="24"/>
        </w:rPr>
        <w:t xml:space="preserve">Institutions such as churches, schools, and organizational leaders prompted the spread of the civil rights movement. </w:t>
      </w:r>
    </w:p>
    <w:p w:rsidR="0036467B"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ince </w:t>
      </w:r>
      <w:r>
        <w:rPr>
          <w:rFonts w:ascii="Times New Roman" w:hAnsi="Times New Roman" w:cs="Times New Roman"/>
          <w:sz w:val="24"/>
          <w:szCs w:val="24"/>
        </w:rPr>
        <w:t>morris focuses mainly on social inequalities, civil rights, and social Movement, the source provides credible information</w:t>
      </w:r>
      <w:r w:rsidRPr="0036467B">
        <w:rPr>
          <w:rFonts w:ascii="Times New Roman" w:hAnsi="Times New Roman" w:cs="Times New Roman"/>
          <w:sz w:val="24"/>
          <w:szCs w:val="24"/>
        </w:rPr>
        <w:t xml:space="preserve"> </w:t>
      </w:r>
      <w:r>
        <w:rPr>
          <w:rFonts w:ascii="Times New Roman" w:hAnsi="Times New Roman" w:cs="Times New Roman"/>
          <w:sz w:val="24"/>
          <w:szCs w:val="24"/>
        </w:rPr>
        <w:t xml:space="preserve">on the sit-in movement. </w:t>
      </w:r>
      <w:r w:rsidR="008074E2">
        <w:rPr>
          <w:rFonts w:ascii="Times New Roman" w:hAnsi="Times New Roman" w:cs="Times New Roman"/>
          <w:sz w:val="24"/>
          <w:szCs w:val="24"/>
        </w:rPr>
        <w:t xml:space="preserve">The source has firsthand data from archives and interviews conducted with civil rights leaders. The policies et and implemented by several institutions and organizations triggered the start of the sit-in movement. For example, restaurants had policies that segregated certain places to be occupied by the whites-only, and others did not have a place for the African Americans. </w:t>
      </w:r>
      <w:r w:rsidR="00E10974">
        <w:rPr>
          <w:rFonts w:ascii="Times New Roman" w:hAnsi="Times New Roman" w:cs="Times New Roman"/>
          <w:sz w:val="24"/>
          <w:szCs w:val="24"/>
        </w:rPr>
        <w:t xml:space="preserve">Organizations also did not employ African Americans because they did not trust them. These actions led to the start of the sit-in movement to show that all citizens needed to be treated equally. </w:t>
      </w:r>
      <w:r w:rsidR="00B6586F">
        <w:rPr>
          <w:rFonts w:ascii="Times New Roman" w:hAnsi="Times New Roman" w:cs="Times New Roman"/>
          <w:sz w:val="24"/>
          <w:szCs w:val="24"/>
        </w:rPr>
        <w:t xml:space="preserve">Social inequality is something that affects the ways of life of people. </w:t>
      </w:r>
      <w:r w:rsidR="00630220">
        <w:rPr>
          <w:rFonts w:ascii="Times New Roman" w:hAnsi="Times New Roman" w:cs="Times New Roman"/>
          <w:sz w:val="24"/>
          <w:szCs w:val="24"/>
        </w:rPr>
        <w:t xml:space="preserve">Many participants in the Movement were arrested while trying to fight for their rights. </w:t>
      </w:r>
    </w:p>
    <w:p w:rsidR="00F039C9" w:rsidRDefault="006E2BBA" w:rsidP="0083674A">
      <w:pPr>
        <w:spacing w:after="0" w:line="480" w:lineRule="auto"/>
        <w:contextualSpacing/>
        <w:rPr>
          <w:rFonts w:ascii="Times New Roman" w:hAnsi="Times New Roman" w:cs="Times New Roman"/>
          <w:b/>
          <w:sz w:val="24"/>
          <w:szCs w:val="24"/>
        </w:rPr>
      </w:pPr>
      <w:r w:rsidRPr="00F039C9">
        <w:rPr>
          <w:rFonts w:ascii="Times New Roman" w:hAnsi="Times New Roman" w:cs="Times New Roman"/>
          <w:b/>
          <w:sz w:val="24"/>
          <w:szCs w:val="24"/>
        </w:rPr>
        <w:t>Morgan, I., &amp; Davies, P. (2012). From sit-ins to SNCC: The student civil rights movement in the 1960s. University Press of Florida.</w:t>
      </w:r>
    </w:p>
    <w:p w:rsidR="00BA5651"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 source i</w:t>
      </w:r>
      <w:r>
        <w:rPr>
          <w:rFonts w:ascii="Times New Roman" w:hAnsi="Times New Roman" w:cs="Times New Roman"/>
          <w:sz w:val="24"/>
          <w:szCs w:val="24"/>
        </w:rPr>
        <w:t xml:space="preserve">s about the student civil rights movement in the 1960s, where it shifted from sit-ins to SNCC. It was published by the university press of Florida. The book talks about the sit-in story in Woolworth store by students. It brings together different scholars </w:t>
      </w:r>
      <w:r>
        <w:rPr>
          <w:rFonts w:ascii="Times New Roman" w:hAnsi="Times New Roman" w:cs="Times New Roman"/>
          <w:sz w:val="24"/>
          <w:szCs w:val="24"/>
        </w:rPr>
        <w:t>in the civil rights area to provide a new perspective on all student-initiated civil rights movements in the 1960s. The article is a collection of eight essays on the development and start of the civil rights movement. It defines the role of SNCC in the re</w:t>
      </w:r>
      <w:r>
        <w:rPr>
          <w:rFonts w:ascii="Times New Roman" w:hAnsi="Times New Roman" w:cs="Times New Roman"/>
          <w:sz w:val="24"/>
          <w:szCs w:val="24"/>
        </w:rPr>
        <w:t>a where African Americans struggled to fight for their rights. In addition, the impact of the Movement on the civil rights perspective is also discussed in the article.</w:t>
      </w:r>
      <w:r w:rsidR="00BB41D6" w:rsidRPr="00BB41D6">
        <w:t xml:space="preserve"> </w:t>
      </w:r>
      <w:r w:rsidR="00BB41D6" w:rsidRPr="00BB41D6">
        <w:rPr>
          <w:rFonts w:ascii="Times New Roman" w:hAnsi="Times New Roman" w:cs="Times New Roman"/>
          <w:sz w:val="24"/>
          <w:szCs w:val="24"/>
        </w:rPr>
        <w:t>At first, African Americans were the main participants, but later white students joined them in the Movement. The purpose of the Movement was to fight for the rights of all citizens despite their skin color or ethnicity</w:t>
      </w:r>
      <w:r w:rsidR="00BB41D6">
        <w:rPr>
          <w:rFonts w:ascii="Times New Roman" w:hAnsi="Times New Roman" w:cs="Times New Roman"/>
          <w:sz w:val="24"/>
          <w:szCs w:val="24"/>
        </w:rPr>
        <w:t>.</w:t>
      </w:r>
      <w:r>
        <w:rPr>
          <w:rFonts w:ascii="Times New Roman" w:hAnsi="Times New Roman" w:cs="Times New Roman"/>
          <w:sz w:val="24"/>
          <w:szCs w:val="24"/>
        </w:rPr>
        <w:t xml:space="preserve"> </w:t>
      </w:r>
      <w:r w:rsidR="00BB41D6">
        <w:rPr>
          <w:rFonts w:ascii="Times New Roman" w:hAnsi="Times New Roman" w:cs="Times New Roman"/>
          <w:sz w:val="24"/>
          <w:szCs w:val="24"/>
        </w:rPr>
        <w:t xml:space="preserve">It shows the changing perspective on student-oriented civil rights movements. </w:t>
      </w:r>
    </w:p>
    <w:p w:rsidR="00BA5651" w:rsidRDefault="006E2BBA" w:rsidP="0083674A">
      <w:pPr>
        <w:spacing w:after="0" w:line="480" w:lineRule="auto"/>
        <w:contextualSpacing/>
        <w:rPr>
          <w:rFonts w:ascii="Times New Roman" w:hAnsi="Times New Roman" w:cs="Times New Roman"/>
          <w:b/>
          <w:sz w:val="24"/>
          <w:szCs w:val="24"/>
        </w:rPr>
      </w:pPr>
      <w:r w:rsidRPr="00BA5651">
        <w:rPr>
          <w:rFonts w:ascii="Times New Roman" w:hAnsi="Times New Roman" w:cs="Times New Roman"/>
          <w:b/>
          <w:sz w:val="24"/>
          <w:szCs w:val="24"/>
        </w:rPr>
        <w:t>Alkire, E. (2018). Have A Seat To Be Heard:</w:t>
      </w:r>
      <w:r w:rsidRPr="00BA5651">
        <w:rPr>
          <w:rFonts w:ascii="Times New Roman" w:hAnsi="Times New Roman" w:cs="Times New Roman"/>
          <w:b/>
          <w:sz w:val="24"/>
          <w:szCs w:val="24"/>
        </w:rPr>
        <w:t xml:space="preserve"> The Sit-in Movement Of The 1960s. IUSB Undergraduate Research Journal of History, 8, 31-42.</w:t>
      </w:r>
    </w:p>
    <w:p w:rsidR="00BB41D6"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 source is a secondary source written by Emily Alkire. It is undergraduate research with valid information on the sit-in movement in the 1960s. The author of t</w:t>
      </w:r>
      <w:r>
        <w:rPr>
          <w:rFonts w:ascii="Times New Roman" w:hAnsi="Times New Roman" w:cs="Times New Roman"/>
          <w:sz w:val="24"/>
          <w:szCs w:val="24"/>
        </w:rPr>
        <w:t xml:space="preserve">he source focuses on blacks as her main audience. </w:t>
      </w:r>
      <w:r w:rsidR="007F1B84">
        <w:rPr>
          <w:rFonts w:ascii="Times New Roman" w:hAnsi="Times New Roman" w:cs="Times New Roman"/>
          <w:sz w:val="24"/>
          <w:szCs w:val="24"/>
        </w:rPr>
        <w:t xml:space="preserve">It provides history on African American segregation and social inequality. </w:t>
      </w:r>
      <w:r w:rsidR="008E5CC0">
        <w:rPr>
          <w:rFonts w:ascii="Times New Roman" w:hAnsi="Times New Roman" w:cs="Times New Roman"/>
          <w:sz w:val="24"/>
          <w:szCs w:val="24"/>
        </w:rPr>
        <w:t xml:space="preserve">From the title of the article, 'have a seat to be heard,' it is clear that the protest results were successful. African Americans had to sit in a place that they were not allowed so that they could be heard. History shows that blacks had to fight for their civil rights as citizens in the united states. </w:t>
      </w:r>
      <w:r w:rsidR="007F1B84">
        <w:rPr>
          <w:rFonts w:ascii="Times New Roman" w:hAnsi="Times New Roman" w:cs="Times New Roman"/>
          <w:sz w:val="24"/>
          <w:szCs w:val="24"/>
        </w:rPr>
        <w:t xml:space="preserve">The rise of the sit-in movement shows how social inequality has been practiced in America with no action been taken. According to this source, the sit-in movement was just a small part of the civil rights movement. </w:t>
      </w:r>
      <w:r w:rsidR="0006643B">
        <w:rPr>
          <w:rFonts w:ascii="Times New Roman" w:hAnsi="Times New Roman" w:cs="Times New Roman"/>
          <w:sz w:val="24"/>
          <w:szCs w:val="24"/>
        </w:rPr>
        <w:t xml:space="preserve">The 1960s Movement was a branch of the civil rights movement since it shared most of its characteristics. The sit-in is a nonviolent movement that contributed to the start of the civil rights movement enhanced by the actions of other nonviolent protests. </w:t>
      </w:r>
      <w:r w:rsidR="00A1798E">
        <w:rPr>
          <w:rFonts w:ascii="Times New Roman" w:hAnsi="Times New Roman" w:cs="Times New Roman"/>
          <w:sz w:val="24"/>
          <w:szCs w:val="24"/>
        </w:rPr>
        <w:t xml:space="preserve">The impact of the sit-in movement left a long-lasting impression on the history of the civil rights movement. It also changed people's perspective on student related activism, which seems to spread fast. </w:t>
      </w:r>
      <w:r w:rsidR="00E02748" w:rsidRPr="00E02748">
        <w:rPr>
          <w:rFonts w:ascii="Times New Roman" w:hAnsi="Times New Roman" w:cs="Times New Roman"/>
          <w:sz w:val="24"/>
          <w:szCs w:val="24"/>
        </w:rPr>
        <w:t>This Movement, known as the Sit-in Movement, was highly influenced by the characteristics of the Civil Rights Movement.</w:t>
      </w:r>
      <w:r w:rsidR="00E02748">
        <w:rPr>
          <w:rFonts w:ascii="Times New Roman" w:hAnsi="Times New Roman" w:cs="Times New Roman"/>
          <w:sz w:val="24"/>
          <w:szCs w:val="24"/>
        </w:rPr>
        <w:t xml:space="preserve"> </w:t>
      </w:r>
    </w:p>
    <w:p w:rsidR="008E5CC0" w:rsidRDefault="006E2BBA" w:rsidP="0083674A">
      <w:pPr>
        <w:spacing w:after="0" w:line="480" w:lineRule="auto"/>
        <w:contextualSpacing/>
        <w:rPr>
          <w:rFonts w:ascii="Times New Roman" w:hAnsi="Times New Roman" w:cs="Times New Roman"/>
          <w:b/>
          <w:sz w:val="24"/>
          <w:szCs w:val="24"/>
        </w:rPr>
      </w:pPr>
      <w:r w:rsidRPr="00DA7ED6">
        <w:rPr>
          <w:rFonts w:ascii="Times New Roman" w:hAnsi="Times New Roman" w:cs="Times New Roman"/>
          <w:b/>
          <w:sz w:val="24"/>
          <w:szCs w:val="24"/>
        </w:rPr>
        <w:t>Biggs, M. (2006). Who joined the sit-ins and why: Southe</w:t>
      </w:r>
      <w:r w:rsidRPr="00DA7ED6">
        <w:rPr>
          <w:rFonts w:ascii="Times New Roman" w:hAnsi="Times New Roman" w:cs="Times New Roman"/>
          <w:b/>
          <w:sz w:val="24"/>
          <w:szCs w:val="24"/>
        </w:rPr>
        <w:t>rn black students in the early 1960s. Mobilization: An International Quarterly, 11(3), 321-336.</w:t>
      </w:r>
    </w:p>
    <w:p w:rsidR="00532FD7" w:rsidRDefault="006E2BBA" w:rsidP="0083674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writer of this source is Michael Biggs, associate professor of sociology university of oxford. According to Biggs, sociology is a study that focuses mainly on daily events in people's lives within certain social structures. His interest is in times whe</w:t>
      </w:r>
      <w:r>
        <w:rPr>
          <w:rFonts w:ascii="Times New Roman" w:hAnsi="Times New Roman" w:cs="Times New Roman"/>
          <w:sz w:val="24"/>
          <w:szCs w:val="24"/>
        </w:rPr>
        <w:t xml:space="preserve">n difficult situations needed strong people to bring changes in the society which makes extraordinary history in our lives. </w:t>
      </w:r>
      <w:r w:rsidR="001165D6">
        <w:rPr>
          <w:rFonts w:ascii="Times New Roman" w:hAnsi="Times New Roman" w:cs="Times New Roman"/>
          <w:sz w:val="24"/>
          <w:szCs w:val="24"/>
        </w:rPr>
        <w:t xml:space="preserve">The actions of a group of people lead to the transformation of social structures. For example, the sit-ins required participants with strength and the courage to sit in places not set for them. Through the student's relentless participation, all citizens can sit and go any whre they want. </w:t>
      </w:r>
      <w:r w:rsidR="00141F26">
        <w:rPr>
          <w:rFonts w:ascii="Times New Roman" w:hAnsi="Times New Roman" w:cs="Times New Roman"/>
          <w:sz w:val="24"/>
          <w:szCs w:val="24"/>
        </w:rPr>
        <w:t xml:space="preserve">This article is about the participants of the sit-in movement and the reasons they joined. </w:t>
      </w:r>
      <w:r w:rsidR="00103839">
        <w:rPr>
          <w:rFonts w:ascii="Times New Roman" w:hAnsi="Times New Roman" w:cs="Times New Roman"/>
          <w:sz w:val="24"/>
          <w:szCs w:val="24"/>
        </w:rPr>
        <w:t xml:space="preserve">A sample survey was conducted in the southern black colleges to find out who participated in the Movement. </w:t>
      </w:r>
      <w:r w:rsidR="00CE596C">
        <w:rPr>
          <w:rFonts w:ascii="Times New Roman" w:hAnsi="Times New Roman" w:cs="Times New Roman"/>
          <w:sz w:val="24"/>
          <w:szCs w:val="24"/>
        </w:rPr>
        <w:t xml:space="preserve">Most of the protesters were college students in the southern part of America. The pre-existing organizational forms lead to the start and spread of the protest across the nation. </w:t>
      </w:r>
      <w:r w:rsidR="009B00EB">
        <w:rPr>
          <w:rFonts w:ascii="Times New Roman" w:hAnsi="Times New Roman" w:cs="Times New Roman"/>
          <w:sz w:val="24"/>
          <w:szCs w:val="24"/>
        </w:rPr>
        <w:t>Students were tired of the unequal social treatment in restaurants where blacks were segregated from whites.</w:t>
      </w:r>
    </w:p>
    <w:p w:rsidR="00CD3777" w:rsidRDefault="006E2BBA" w:rsidP="0083674A">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Conclusion</w:t>
      </w:r>
    </w:p>
    <w:p w:rsidR="0083674A" w:rsidRDefault="006E2BBA" w:rsidP="0083674A">
      <w:pPr>
        <w:spacing w:after="0" w:line="480" w:lineRule="auto"/>
        <w:contextualSpacing/>
        <w:rPr>
          <w:rFonts w:ascii="Times New Roman" w:hAnsi="Times New Roman" w:cs="Times New Roman"/>
          <w:sz w:val="24"/>
          <w:szCs w:val="24"/>
        </w:rPr>
      </w:pPr>
      <w:r w:rsidRPr="003A6B8C">
        <w:rPr>
          <w:rFonts w:ascii="Times New Roman" w:hAnsi="Times New Roman" w:cs="Times New Roman"/>
          <w:sz w:val="24"/>
          <w:szCs w:val="24"/>
        </w:rPr>
        <w:t>The purpose of the Movement was to fight for the rights of all citizens despite their skin color or ethnicity. It</w:t>
      </w:r>
      <w:r w:rsidRPr="003A6B8C">
        <w:rPr>
          <w:rFonts w:ascii="Times New Roman" w:hAnsi="Times New Roman" w:cs="Times New Roman"/>
          <w:sz w:val="24"/>
          <w:szCs w:val="24"/>
        </w:rPr>
        <w:t xml:space="preserve"> shows the changing perspective on student-oriented civil rights movements. </w:t>
      </w:r>
      <w:r w:rsidRPr="00CD3777">
        <w:rPr>
          <w:rFonts w:ascii="Times New Roman" w:hAnsi="Times New Roman" w:cs="Times New Roman"/>
          <w:sz w:val="24"/>
          <w:szCs w:val="24"/>
        </w:rPr>
        <w:t xml:space="preserve">The youth, especially students, played a very crucial role in the civil rights movement, where they were able to reduce the rate of racial discrimination in terms of where and who </w:t>
      </w:r>
      <w:r w:rsidRPr="00CD3777">
        <w:rPr>
          <w:rFonts w:ascii="Times New Roman" w:hAnsi="Times New Roman" w:cs="Times New Roman"/>
          <w:sz w:val="24"/>
          <w:szCs w:val="24"/>
        </w:rPr>
        <w:t>is supposed to sit in certain places. Through the Movement, all Americans were treated equally, and ev</w:t>
      </w:r>
      <w:r w:rsidR="0083674A">
        <w:rPr>
          <w:rFonts w:ascii="Times New Roman" w:hAnsi="Times New Roman" w:cs="Times New Roman"/>
          <w:sz w:val="24"/>
          <w:szCs w:val="24"/>
        </w:rPr>
        <w:t xml:space="preserve">eryone was free to sit anywhere. </w:t>
      </w:r>
    </w:p>
    <w:p w:rsidR="00532FD7" w:rsidRPr="0083674A" w:rsidRDefault="006E2BBA" w:rsidP="0083674A">
      <w:pPr>
        <w:spacing w:after="0" w:line="480" w:lineRule="auto"/>
        <w:contextualSpacing/>
        <w:jc w:val="center"/>
        <w:rPr>
          <w:rFonts w:ascii="Times New Roman" w:hAnsi="Times New Roman" w:cs="Times New Roman"/>
          <w:sz w:val="24"/>
          <w:szCs w:val="24"/>
        </w:rPr>
      </w:pPr>
      <w:bookmarkStart w:id="1" w:name="_GoBack"/>
      <w:bookmarkEnd w:id="1"/>
      <w:r w:rsidRPr="00532FD7">
        <w:rPr>
          <w:rFonts w:ascii="Times New Roman" w:hAnsi="Times New Roman" w:cs="Times New Roman"/>
          <w:b/>
          <w:sz w:val="24"/>
          <w:szCs w:val="24"/>
        </w:rPr>
        <w:t>References</w:t>
      </w:r>
    </w:p>
    <w:p w:rsidR="00FE13EB" w:rsidRDefault="006E2BBA" w:rsidP="0083674A">
      <w:pPr>
        <w:spacing w:after="0" w:line="480" w:lineRule="auto"/>
        <w:contextualSpacing/>
        <w:rPr>
          <w:rFonts w:ascii="Times New Roman" w:hAnsi="Times New Roman" w:cs="Times New Roman"/>
          <w:sz w:val="24"/>
          <w:szCs w:val="24"/>
        </w:rPr>
      </w:pPr>
      <w:r w:rsidRPr="00FE13EB">
        <w:rPr>
          <w:rFonts w:ascii="Times New Roman" w:hAnsi="Times New Roman" w:cs="Times New Roman"/>
          <w:sz w:val="24"/>
          <w:szCs w:val="24"/>
        </w:rPr>
        <w:t xml:space="preserve">Alkire, E. (2018). Have A Seat To Be Heard: The Sit-in Movement Of The 1960s. IUSB </w:t>
      </w:r>
    </w:p>
    <w:p w:rsidR="00FE13EB" w:rsidRPr="00FE13EB" w:rsidRDefault="006E2BBA" w:rsidP="0083674A">
      <w:pPr>
        <w:spacing w:after="0" w:line="480" w:lineRule="auto"/>
        <w:ind w:firstLine="720"/>
        <w:contextualSpacing/>
        <w:rPr>
          <w:rFonts w:ascii="Times New Roman" w:hAnsi="Times New Roman" w:cs="Times New Roman"/>
          <w:sz w:val="24"/>
          <w:szCs w:val="24"/>
        </w:rPr>
      </w:pPr>
      <w:r w:rsidRPr="00FE13EB">
        <w:rPr>
          <w:rFonts w:ascii="Times New Roman" w:hAnsi="Times New Roman" w:cs="Times New Roman"/>
          <w:sz w:val="24"/>
          <w:szCs w:val="24"/>
        </w:rPr>
        <w:t>Undergraduate</w:t>
      </w:r>
      <w:r w:rsidRPr="00FE13EB">
        <w:rPr>
          <w:rFonts w:ascii="Times New Roman" w:hAnsi="Times New Roman" w:cs="Times New Roman"/>
          <w:sz w:val="24"/>
          <w:szCs w:val="24"/>
        </w:rPr>
        <w:t xml:space="preserve"> Research Journal of History, 8, 31-42.</w:t>
      </w:r>
    </w:p>
    <w:p w:rsidR="00532FD7" w:rsidRDefault="006E2BBA" w:rsidP="0083674A">
      <w:pPr>
        <w:spacing w:after="0" w:line="480" w:lineRule="auto"/>
        <w:contextualSpacing/>
        <w:rPr>
          <w:rFonts w:ascii="Times New Roman" w:hAnsi="Times New Roman" w:cs="Times New Roman"/>
          <w:sz w:val="24"/>
          <w:szCs w:val="24"/>
        </w:rPr>
      </w:pPr>
      <w:r w:rsidRPr="00532FD7">
        <w:rPr>
          <w:rFonts w:ascii="Times New Roman" w:hAnsi="Times New Roman" w:cs="Times New Roman"/>
          <w:sz w:val="24"/>
          <w:szCs w:val="24"/>
        </w:rPr>
        <w:t>Arsenault, R. (2011). Freedom Riders 1961 and the Stru</w:t>
      </w:r>
      <w:r>
        <w:rPr>
          <w:rFonts w:ascii="Times New Roman" w:hAnsi="Times New Roman" w:cs="Times New Roman"/>
          <w:sz w:val="24"/>
          <w:szCs w:val="24"/>
        </w:rPr>
        <w:t xml:space="preserve">ggle for Racial Justice. Oxford </w:t>
      </w:r>
    </w:p>
    <w:p w:rsidR="00532FD7" w:rsidRDefault="006E2BBA" w:rsidP="0083674A">
      <w:pPr>
        <w:spacing w:after="0" w:line="480" w:lineRule="auto"/>
        <w:ind w:firstLine="720"/>
        <w:contextualSpacing/>
        <w:rPr>
          <w:rFonts w:ascii="Times New Roman" w:hAnsi="Times New Roman" w:cs="Times New Roman"/>
          <w:sz w:val="24"/>
          <w:szCs w:val="24"/>
        </w:rPr>
      </w:pPr>
      <w:r w:rsidRPr="00532FD7">
        <w:rPr>
          <w:rFonts w:ascii="Times New Roman" w:hAnsi="Times New Roman" w:cs="Times New Roman"/>
          <w:sz w:val="24"/>
          <w:szCs w:val="24"/>
        </w:rPr>
        <w:t>University Press.</w:t>
      </w:r>
    </w:p>
    <w:p w:rsidR="00FE13EB" w:rsidRDefault="006E2BBA" w:rsidP="0083674A">
      <w:pPr>
        <w:spacing w:after="0" w:line="480" w:lineRule="auto"/>
        <w:contextualSpacing/>
        <w:rPr>
          <w:rFonts w:ascii="Times New Roman" w:hAnsi="Times New Roman" w:cs="Times New Roman"/>
          <w:sz w:val="24"/>
          <w:szCs w:val="24"/>
        </w:rPr>
      </w:pPr>
      <w:r w:rsidRPr="00FE13EB">
        <w:rPr>
          <w:rFonts w:ascii="Times New Roman" w:hAnsi="Times New Roman" w:cs="Times New Roman"/>
          <w:sz w:val="24"/>
          <w:szCs w:val="24"/>
        </w:rPr>
        <w:t xml:space="preserve">Biggs, M. (2006). Who joined the sit-ins and why: Southern black students in the early 1960s. </w:t>
      </w:r>
    </w:p>
    <w:p w:rsidR="00FE13EB" w:rsidRPr="00532FD7" w:rsidRDefault="006E2BBA" w:rsidP="0083674A">
      <w:pPr>
        <w:spacing w:after="0" w:line="480" w:lineRule="auto"/>
        <w:ind w:firstLine="720"/>
        <w:contextualSpacing/>
        <w:rPr>
          <w:rFonts w:ascii="Times New Roman" w:hAnsi="Times New Roman" w:cs="Times New Roman"/>
          <w:sz w:val="24"/>
          <w:szCs w:val="24"/>
        </w:rPr>
      </w:pPr>
      <w:r w:rsidRPr="00FE13EB">
        <w:rPr>
          <w:rFonts w:ascii="Times New Roman" w:hAnsi="Times New Roman" w:cs="Times New Roman"/>
          <w:sz w:val="24"/>
          <w:szCs w:val="24"/>
        </w:rPr>
        <w:t>Mobilization: An</w:t>
      </w:r>
      <w:r w:rsidRPr="00FE13EB">
        <w:rPr>
          <w:rFonts w:ascii="Times New Roman" w:hAnsi="Times New Roman" w:cs="Times New Roman"/>
          <w:sz w:val="24"/>
          <w:szCs w:val="24"/>
        </w:rPr>
        <w:t xml:space="preserve"> International Quarterly, 11(3), 321-336.</w:t>
      </w:r>
    </w:p>
    <w:p w:rsidR="00532FD7" w:rsidRDefault="006E2BBA" w:rsidP="0083674A">
      <w:pPr>
        <w:spacing w:after="0" w:line="480" w:lineRule="auto"/>
        <w:contextualSpacing/>
        <w:rPr>
          <w:rFonts w:ascii="Times New Roman" w:hAnsi="Times New Roman" w:cs="Times New Roman"/>
          <w:sz w:val="24"/>
          <w:szCs w:val="24"/>
        </w:rPr>
      </w:pPr>
      <w:r w:rsidRPr="00532FD7">
        <w:rPr>
          <w:rFonts w:ascii="Times New Roman" w:hAnsi="Times New Roman" w:cs="Times New Roman"/>
          <w:sz w:val="24"/>
          <w:szCs w:val="24"/>
        </w:rPr>
        <w:t xml:space="preserve">Earl Lawrence Carl, Reflections on the Sit-Ins </w:t>
      </w:r>
      <w:r>
        <w:rPr>
          <w:rFonts w:ascii="Times New Roman" w:hAnsi="Times New Roman" w:cs="Times New Roman"/>
          <w:sz w:val="24"/>
          <w:szCs w:val="24"/>
        </w:rPr>
        <w:t xml:space="preserve">, 46 CORNELL L. REV. 444 (1961) </w:t>
      </w:r>
      <w:r w:rsidRPr="00532FD7">
        <w:rPr>
          <w:rFonts w:ascii="Times New Roman" w:hAnsi="Times New Roman" w:cs="Times New Roman"/>
          <w:sz w:val="24"/>
          <w:szCs w:val="24"/>
        </w:rPr>
        <w:t xml:space="preserve">Available at: </w:t>
      </w:r>
    </w:p>
    <w:p w:rsidR="00532FD7" w:rsidRDefault="006E2BBA" w:rsidP="0083674A">
      <w:pPr>
        <w:spacing w:after="0" w:line="480" w:lineRule="auto"/>
        <w:ind w:firstLine="720"/>
        <w:contextualSpacing/>
        <w:rPr>
          <w:rFonts w:ascii="Times New Roman" w:hAnsi="Times New Roman" w:cs="Times New Roman"/>
          <w:sz w:val="24"/>
          <w:szCs w:val="24"/>
        </w:rPr>
      </w:pPr>
      <w:hyperlink r:id="rId11" w:history="1">
        <w:r w:rsidRPr="003E5B24">
          <w:rPr>
            <w:rStyle w:val="Hyperlink"/>
            <w:rFonts w:ascii="Times New Roman" w:hAnsi="Times New Roman" w:cs="Times New Roman"/>
            <w:sz w:val="24"/>
            <w:szCs w:val="24"/>
          </w:rPr>
          <w:t>https://scholarship.law.cornell.edu/clr/vol46/iss3/</w:t>
        </w:r>
        <w:r w:rsidRPr="003E5B24">
          <w:rPr>
            <w:rStyle w:val="Hyperlink"/>
            <w:rFonts w:ascii="Times New Roman" w:hAnsi="Times New Roman" w:cs="Times New Roman"/>
            <w:sz w:val="24"/>
            <w:szCs w:val="24"/>
          </w:rPr>
          <w:t>3</w:t>
        </w:r>
      </w:hyperlink>
    </w:p>
    <w:p w:rsidR="00FE13EB" w:rsidRDefault="006E2BBA" w:rsidP="0083674A">
      <w:pPr>
        <w:spacing w:after="0" w:line="480" w:lineRule="auto"/>
        <w:contextualSpacing/>
        <w:rPr>
          <w:rFonts w:ascii="Times New Roman" w:hAnsi="Times New Roman" w:cs="Times New Roman"/>
          <w:sz w:val="24"/>
          <w:szCs w:val="24"/>
        </w:rPr>
      </w:pPr>
      <w:r w:rsidRPr="00FE13EB">
        <w:rPr>
          <w:rFonts w:ascii="Times New Roman" w:hAnsi="Times New Roman" w:cs="Times New Roman"/>
          <w:sz w:val="24"/>
          <w:szCs w:val="24"/>
        </w:rPr>
        <w:t xml:space="preserve">Morgan, I., &amp; Davies, P. (2012). From sit-ins to SNCC: The student civil rights movement in the </w:t>
      </w:r>
    </w:p>
    <w:p w:rsidR="00532FD7" w:rsidRDefault="006E2BBA" w:rsidP="0083674A">
      <w:pPr>
        <w:spacing w:after="0" w:line="480" w:lineRule="auto"/>
        <w:ind w:firstLine="720"/>
        <w:contextualSpacing/>
        <w:rPr>
          <w:rFonts w:ascii="Times New Roman" w:hAnsi="Times New Roman" w:cs="Times New Roman"/>
          <w:sz w:val="24"/>
          <w:szCs w:val="24"/>
        </w:rPr>
      </w:pPr>
      <w:r w:rsidRPr="00FE13EB">
        <w:rPr>
          <w:rFonts w:ascii="Times New Roman" w:hAnsi="Times New Roman" w:cs="Times New Roman"/>
          <w:sz w:val="24"/>
          <w:szCs w:val="24"/>
        </w:rPr>
        <w:t>1960s. University Press of Florida.</w:t>
      </w:r>
    </w:p>
    <w:p w:rsidR="00C171F3" w:rsidRDefault="006E2BBA" w:rsidP="0083674A">
      <w:pPr>
        <w:spacing w:after="0" w:line="480" w:lineRule="auto"/>
        <w:contextualSpacing/>
        <w:rPr>
          <w:rFonts w:ascii="Times New Roman" w:hAnsi="Times New Roman" w:cs="Times New Roman"/>
          <w:sz w:val="24"/>
          <w:szCs w:val="24"/>
        </w:rPr>
      </w:pPr>
      <w:r w:rsidRPr="00C171F3">
        <w:rPr>
          <w:rFonts w:ascii="Times New Roman" w:hAnsi="Times New Roman" w:cs="Times New Roman"/>
          <w:sz w:val="24"/>
          <w:szCs w:val="24"/>
        </w:rPr>
        <w:t>Morris, A. (1981). Black Southern Student Sit-in Mo</w:t>
      </w:r>
      <w:r>
        <w:rPr>
          <w:rFonts w:ascii="Times New Roman" w:hAnsi="Times New Roman" w:cs="Times New Roman"/>
          <w:sz w:val="24"/>
          <w:szCs w:val="24"/>
        </w:rPr>
        <w:t xml:space="preserve">vement: An Analysis of Internal </w:t>
      </w:r>
    </w:p>
    <w:p w:rsidR="00532FD7" w:rsidRDefault="006E2BBA" w:rsidP="0083674A">
      <w:pPr>
        <w:spacing w:after="0" w:line="480" w:lineRule="auto"/>
        <w:ind w:firstLine="720"/>
        <w:contextualSpacing/>
        <w:rPr>
          <w:rFonts w:ascii="Times New Roman" w:hAnsi="Times New Roman" w:cs="Times New Roman"/>
          <w:sz w:val="24"/>
          <w:szCs w:val="24"/>
        </w:rPr>
      </w:pPr>
      <w:r w:rsidRPr="00C171F3">
        <w:rPr>
          <w:rFonts w:ascii="Times New Roman" w:hAnsi="Times New Roman" w:cs="Times New Roman"/>
          <w:sz w:val="24"/>
          <w:szCs w:val="24"/>
        </w:rPr>
        <w:t>Organization. American Sociological R</w:t>
      </w:r>
      <w:r w:rsidRPr="00C171F3">
        <w:rPr>
          <w:rFonts w:ascii="Times New Roman" w:hAnsi="Times New Roman" w:cs="Times New Roman"/>
          <w:sz w:val="24"/>
          <w:szCs w:val="24"/>
        </w:rPr>
        <w:t>eview, 46(6), 744-767. doi:10.2307/2095077</w:t>
      </w:r>
    </w:p>
    <w:p w:rsidR="00C171F3" w:rsidRDefault="006E2BBA" w:rsidP="0083674A">
      <w:pPr>
        <w:spacing w:after="0" w:line="480" w:lineRule="auto"/>
        <w:contextualSpacing/>
        <w:rPr>
          <w:rFonts w:ascii="Times New Roman" w:hAnsi="Times New Roman" w:cs="Times New Roman"/>
          <w:sz w:val="24"/>
          <w:szCs w:val="24"/>
        </w:rPr>
      </w:pPr>
      <w:r w:rsidRPr="00C171F3">
        <w:rPr>
          <w:rFonts w:ascii="Times New Roman" w:hAnsi="Times New Roman" w:cs="Times New Roman"/>
          <w:sz w:val="24"/>
          <w:szCs w:val="24"/>
        </w:rPr>
        <w:t>Oppenheimer, M. (1989). The Sit-in Movement of 1960. Carlson.</w:t>
      </w:r>
    </w:p>
    <w:p w:rsidR="00876036" w:rsidRDefault="006E2BBA" w:rsidP="0083674A">
      <w:pPr>
        <w:spacing w:after="0" w:line="480" w:lineRule="auto"/>
        <w:contextualSpacing/>
        <w:rPr>
          <w:rFonts w:ascii="Times New Roman" w:hAnsi="Times New Roman" w:cs="Times New Roman"/>
          <w:sz w:val="24"/>
          <w:szCs w:val="24"/>
        </w:rPr>
      </w:pPr>
      <w:r w:rsidRPr="00876036">
        <w:rPr>
          <w:rFonts w:ascii="Times New Roman" w:hAnsi="Times New Roman" w:cs="Times New Roman"/>
          <w:sz w:val="24"/>
          <w:szCs w:val="24"/>
        </w:rPr>
        <w:t xml:space="preserve">Phillip Randolph A Call for Immediate Mass Action! Jan 24th 1960  </w:t>
      </w:r>
    </w:p>
    <w:p w:rsidR="00C171F3" w:rsidRDefault="006E2BBA" w:rsidP="0083674A">
      <w:pPr>
        <w:spacing w:after="0" w:line="480" w:lineRule="auto"/>
        <w:ind w:firstLine="720"/>
        <w:contextualSpacing/>
        <w:rPr>
          <w:rFonts w:ascii="Times New Roman" w:hAnsi="Times New Roman" w:cs="Times New Roman"/>
          <w:sz w:val="24"/>
          <w:szCs w:val="24"/>
        </w:rPr>
      </w:pPr>
      <w:hyperlink r:id="rId12" w:history="1">
        <w:r w:rsidRPr="003E5B24">
          <w:rPr>
            <w:rStyle w:val="Hyperlink"/>
            <w:rFonts w:ascii="Times New Roman" w:hAnsi="Times New Roman" w:cs="Times New Roman"/>
            <w:sz w:val="24"/>
            <w:szCs w:val="24"/>
          </w:rPr>
          <w:t>https://www.crmvet.org/docs/apr60.htm</w:t>
        </w:r>
      </w:hyperlink>
    </w:p>
    <w:p w:rsidR="002E6134" w:rsidRDefault="006E2BBA" w:rsidP="0083674A">
      <w:pPr>
        <w:spacing w:after="0" w:line="480" w:lineRule="auto"/>
        <w:contextualSpacing/>
        <w:rPr>
          <w:rFonts w:ascii="Times New Roman" w:hAnsi="Times New Roman" w:cs="Times New Roman"/>
          <w:sz w:val="24"/>
          <w:szCs w:val="24"/>
        </w:rPr>
      </w:pPr>
      <w:r w:rsidRPr="002E6134">
        <w:rPr>
          <w:rFonts w:ascii="Times New Roman" w:hAnsi="Times New Roman" w:cs="Times New Roman"/>
          <w:sz w:val="24"/>
          <w:szCs w:val="24"/>
        </w:rPr>
        <w:t xml:space="preserve">Schmidt, C. (2015). Divided by Law: The Sit-ins and the Role of the Courts in the Civil Rights </w:t>
      </w:r>
    </w:p>
    <w:p w:rsidR="002E6134" w:rsidRPr="002E6134" w:rsidRDefault="006E2BBA" w:rsidP="0083674A">
      <w:pPr>
        <w:spacing w:after="0" w:line="480" w:lineRule="auto"/>
        <w:ind w:firstLine="720"/>
        <w:contextualSpacing/>
        <w:rPr>
          <w:rFonts w:ascii="Times New Roman" w:hAnsi="Times New Roman" w:cs="Times New Roman"/>
          <w:sz w:val="24"/>
          <w:szCs w:val="24"/>
        </w:rPr>
      </w:pPr>
      <w:r w:rsidRPr="002E6134">
        <w:rPr>
          <w:rFonts w:ascii="Times New Roman" w:hAnsi="Times New Roman" w:cs="Times New Roman"/>
          <w:sz w:val="24"/>
          <w:szCs w:val="24"/>
        </w:rPr>
        <w:t>Movement. Law and History Review, 33(1), 93-149. doi:10.1017/S0738248014000509</w:t>
      </w:r>
    </w:p>
    <w:p w:rsidR="002E6134" w:rsidRDefault="006E2BBA" w:rsidP="0083674A">
      <w:pPr>
        <w:spacing w:after="0" w:line="480" w:lineRule="auto"/>
        <w:ind w:left="720"/>
        <w:contextualSpacing/>
        <w:rPr>
          <w:rFonts w:ascii="Times New Roman" w:hAnsi="Times New Roman" w:cs="Times New Roman"/>
          <w:sz w:val="24"/>
          <w:szCs w:val="24"/>
        </w:rPr>
      </w:pPr>
      <w:hyperlink r:id="rId13" w:anchor="fn10" w:history="1">
        <w:r w:rsidRPr="003E5B24">
          <w:rPr>
            <w:rStyle w:val="Hyperlink"/>
            <w:rFonts w:ascii="Times New Roman" w:hAnsi="Times New Roman" w:cs="Times New Roman"/>
            <w:sz w:val="24"/>
            <w:szCs w:val="24"/>
          </w:rPr>
          <w:t>https://www.cambridge.org/core/journals/law-an</w:t>
        </w:r>
        <w:r w:rsidRPr="003E5B24">
          <w:rPr>
            <w:rStyle w:val="Hyperlink"/>
            <w:rFonts w:ascii="Times New Roman" w:hAnsi="Times New Roman" w:cs="Times New Roman"/>
            <w:sz w:val="24"/>
            <w:szCs w:val="24"/>
          </w:rPr>
          <w:t>d-history-review/article/divided-by-law-the-sitins-and-the-role-of-the-courts-in-the-civil-rights-movement/342D41E596904AD75F77943989F45A50#fn10</w:t>
        </w:r>
      </w:hyperlink>
    </w:p>
    <w:p w:rsidR="00815BF6" w:rsidRDefault="006E2BBA" w:rsidP="0083674A">
      <w:pPr>
        <w:spacing w:after="0" w:line="480" w:lineRule="auto"/>
        <w:contextualSpacing/>
        <w:rPr>
          <w:rFonts w:ascii="Times New Roman" w:hAnsi="Times New Roman" w:cs="Times New Roman"/>
          <w:sz w:val="24"/>
          <w:szCs w:val="24"/>
        </w:rPr>
      </w:pPr>
      <w:r w:rsidRPr="00815BF6">
        <w:rPr>
          <w:rFonts w:ascii="Times New Roman" w:hAnsi="Times New Roman" w:cs="Times New Roman"/>
          <w:sz w:val="24"/>
          <w:szCs w:val="24"/>
        </w:rPr>
        <w:t xml:space="preserve">Schmidt, C.  (2018, July 30). The Sit-In Movement. Oxford Research Encyclopedia of American </w:t>
      </w:r>
    </w:p>
    <w:p w:rsidR="002E6134" w:rsidRDefault="006E2BBA" w:rsidP="0083674A">
      <w:pPr>
        <w:spacing w:after="0" w:line="480" w:lineRule="auto"/>
        <w:ind w:left="720"/>
        <w:contextualSpacing/>
        <w:rPr>
          <w:rFonts w:ascii="Times New Roman" w:hAnsi="Times New Roman" w:cs="Times New Roman"/>
          <w:sz w:val="24"/>
          <w:szCs w:val="24"/>
        </w:rPr>
      </w:pPr>
      <w:r w:rsidRPr="00815BF6">
        <w:rPr>
          <w:rFonts w:ascii="Times New Roman" w:hAnsi="Times New Roman" w:cs="Times New Roman"/>
          <w:sz w:val="24"/>
          <w:szCs w:val="24"/>
        </w:rPr>
        <w:t>Histo</w:t>
      </w:r>
      <w:r>
        <w:rPr>
          <w:rFonts w:ascii="Times New Roman" w:hAnsi="Times New Roman" w:cs="Times New Roman"/>
          <w:sz w:val="24"/>
          <w:szCs w:val="24"/>
        </w:rPr>
        <w:t>ry. Retrieved</w:t>
      </w:r>
      <w:r>
        <w:rPr>
          <w:rFonts w:ascii="Times New Roman" w:hAnsi="Times New Roman" w:cs="Times New Roman"/>
          <w:sz w:val="24"/>
          <w:szCs w:val="24"/>
        </w:rPr>
        <w:t xml:space="preserve"> 7 Apr. 2021, from </w:t>
      </w:r>
      <w:hyperlink r:id="rId14" w:history="1">
        <w:r w:rsidRPr="003E5B24">
          <w:rPr>
            <w:rStyle w:val="Hyperlink"/>
            <w:rFonts w:ascii="Times New Roman" w:hAnsi="Times New Roman" w:cs="Times New Roman"/>
            <w:sz w:val="24"/>
            <w:szCs w:val="24"/>
          </w:rPr>
          <w:t>https://oxfordre.com/americanhistory/view/10.1093/acrefore/9780199329175.001.0001/acrefore-9780199329175-e-445</w:t>
        </w:r>
      </w:hyperlink>
      <w:r w:rsidRPr="00815BF6">
        <w:rPr>
          <w:rFonts w:ascii="Times New Roman" w:hAnsi="Times New Roman" w:cs="Times New Roman"/>
          <w:sz w:val="24"/>
          <w:szCs w:val="24"/>
        </w:rPr>
        <w:t>.</w:t>
      </w:r>
    </w:p>
    <w:p w:rsidR="00815BF6" w:rsidRPr="00876036" w:rsidRDefault="00815BF6" w:rsidP="0083674A">
      <w:pPr>
        <w:spacing w:after="0" w:line="480" w:lineRule="auto"/>
        <w:ind w:left="720"/>
        <w:contextualSpacing/>
        <w:rPr>
          <w:rFonts w:ascii="Times New Roman" w:hAnsi="Times New Roman" w:cs="Times New Roman"/>
          <w:sz w:val="24"/>
          <w:szCs w:val="24"/>
        </w:rPr>
      </w:pPr>
    </w:p>
    <w:sectPr w:rsidR="00815BF6" w:rsidRPr="00876036">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2BBA" w:rsidRDefault="006E2BBA">
      <w:pPr>
        <w:spacing w:after="0" w:line="240" w:lineRule="auto"/>
      </w:pPr>
      <w:r>
        <w:separator/>
      </w:r>
    </w:p>
  </w:endnote>
  <w:endnote w:type="continuationSeparator" w:id="0">
    <w:p w:rsidR="006E2BBA" w:rsidRDefault="006E2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2BBA" w:rsidRDefault="006E2BBA">
      <w:pPr>
        <w:spacing w:after="0" w:line="240" w:lineRule="auto"/>
      </w:pPr>
      <w:r>
        <w:separator/>
      </w:r>
    </w:p>
  </w:footnote>
  <w:footnote w:type="continuationSeparator" w:id="0">
    <w:p w:rsidR="006E2BBA" w:rsidRDefault="006E2B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06152745"/>
      <w:docPartObj>
        <w:docPartGallery w:val="Page Numbers (Top of Page)"/>
        <w:docPartUnique/>
      </w:docPartObj>
    </w:sdtPr>
    <w:sdtEndPr>
      <w:rPr>
        <w:noProof/>
      </w:rPr>
    </w:sdtEndPr>
    <w:sdtContent>
      <w:p w:rsidR="001F7275" w:rsidRPr="001F7275" w:rsidRDefault="006E2BBA" w:rsidP="001F7275">
        <w:pPr>
          <w:pStyle w:val="Header"/>
          <w:spacing w:line="480" w:lineRule="auto"/>
          <w:jc w:val="right"/>
          <w:rPr>
            <w:rFonts w:ascii="Times New Roman" w:hAnsi="Times New Roman" w:cs="Times New Roman"/>
            <w:sz w:val="24"/>
            <w:szCs w:val="24"/>
          </w:rPr>
        </w:pPr>
        <w:r w:rsidRPr="001F7275">
          <w:rPr>
            <w:rFonts w:ascii="Times New Roman" w:hAnsi="Times New Roman" w:cs="Times New Roman"/>
            <w:sz w:val="24"/>
            <w:szCs w:val="24"/>
          </w:rPr>
          <w:fldChar w:fldCharType="begin"/>
        </w:r>
        <w:r w:rsidRPr="001F7275">
          <w:rPr>
            <w:rFonts w:ascii="Times New Roman" w:hAnsi="Times New Roman" w:cs="Times New Roman"/>
            <w:sz w:val="24"/>
            <w:szCs w:val="24"/>
          </w:rPr>
          <w:instrText xml:space="preserve"> PAGE   \* MERGEFORMAT </w:instrText>
        </w:r>
        <w:r w:rsidRPr="001F7275">
          <w:rPr>
            <w:rFonts w:ascii="Times New Roman" w:hAnsi="Times New Roman" w:cs="Times New Roman"/>
            <w:sz w:val="24"/>
            <w:szCs w:val="24"/>
          </w:rPr>
          <w:fldChar w:fldCharType="separate"/>
        </w:r>
        <w:r>
          <w:rPr>
            <w:rFonts w:ascii="Times New Roman" w:hAnsi="Times New Roman" w:cs="Times New Roman"/>
            <w:noProof/>
            <w:sz w:val="24"/>
            <w:szCs w:val="24"/>
          </w:rPr>
          <w:t>1</w:t>
        </w:r>
        <w:r w:rsidRPr="001F7275">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xsDA1NzezMLYwMTVV0lEKTi0uzszPAykwrAUA76HvRSwAAAA="/>
  </w:docVars>
  <w:rsids>
    <w:rsidRoot w:val="001F7275"/>
    <w:rsid w:val="00021497"/>
    <w:rsid w:val="000255A8"/>
    <w:rsid w:val="00026AEB"/>
    <w:rsid w:val="00026AF1"/>
    <w:rsid w:val="00052E8A"/>
    <w:rsid w:val="00063626"/>
    <w:rsid w:val="0006643B"/>
    <w:rsid w:val="000C1062"/>
    <w:rsid w:val="000D20D6"/>
    <w:rsid w:val="000F2E28"/>
    <w:rsid w:val="000F77D1"/>
    <w:rsid w:val="00103839"/>
    <w:rsid w:val="001165D6"/>
    <w:rsid w:val="00141F26"/>
    <w:rsid w:val="001519D1"/>
    <w:rsid w:val="00172F14"/>
    <w:rsid w:val="0017659A"/>
    <w:rsid w:val="0018383B"/>
    <w:rsid w:val="001955C4"/>
    <w:rsid w:val="001E3599"/>
    <w:rsid w:val="001E3C38"/>
    <w:rsid w:val="001F7275"/>
    <w:rsid w:val="0022773A"/>
    <w:rsid w:val="00237C77"/>
    <w:rsid w:val="002528D9"/>
    <w:rsid w:val="002E5746"/>
    <w:rsid w:val="002E6134"/>
    <w:rsid w:val="002F1BA9"/>
    <w:rsid w:val="002F389C"/>
    <w:rsid w:val="002F5E7C"/>
    <w:rsid w:val="0036467B"/>
    <w:rsid w:val="003732E4"/>
    <w:rsid w:val="00387528"/>
    <w:rsid w:val="003A3F97"/>
    <w:rsid w:val="003A6B8C"/>
    <w:rsid w:val="003B00CC"/>
    <w:rsid w:val="003E5B24"/>
    <w:rsid w:val="004B6B02"/>
    <w:rsid w:val="004D42E4"/>
    <w:rsid w:val="005144A1"/>
    <w:rsid w:val="00532FD7"/>
    <w:rsid w:val="0053660C"/>
    <w:rsid w:val="00541F27"/>
    <w:rsid w:val="00554B51"/>
    <w:rsid w:val="00577CEC"/>
    <w:rsid w:val="005E07F1"/>
    <w:rsid w:val="005E32ED"/>
    <w:rsid w:val="00630220"/>
    <w:rsid w:val="0066391E"/>
    <w:rsid w:val="00695448"/>
    <w:rsid w:val="006D31F1"/>
    <w:rsid w:val="006E2BBA"/>
    <w:rsid w:val="006F33C0"/>
    <w:rsid w:val="007143BE"/>
    <w:rsid w:val="0072130F"/>
    <w:rsid w:val="00745716"/>
    <w:rsid w:val="00773E83"/>
    <w:rsid w:val="007B6390"/>
    <w:rsid w:val="007D4D8F"/>
    <w:rsid w:val="007E135D"/>
    <w:rsid w:val="007E77DB"/>
    <w:rsid w:val="007F014F"/>
    <w:rsid w:val="007F1B84"/>
    <w:rsid w:val="008074E2"/>
    <w:rsid w:val="00811844"/>
    <w:rsid w:val="00815BF6"/>
    <w:rsid w:val="0083674A"/>
    <w:rsid w:val="00876036"/>
    <w:rsid w:val="008A0BF7"/>
    <w:rsid w:val="008D208C"/>
    <w:rsid w:val="008E5CC0"/>
    <w:rsid w:val="008F20FD"/>
    <w:rsid w:val="0091426B"/>
    <w:rsid w:val="00916267"/>
    <w:rsid w:val="0092215E"/>
    <w:rsid w:val="0093360F"/>
    <w:rsid w:val="00933C91"/>
    <w:rsid w:val="00943140"/>
    <w:rsid w:val="009437CB"/>
    <w:rsid w:val="00987106"/>
    <w:rsid w:val="009B00EB"/>
    <w:rsid w:val="009E0C63"/>
    <w:rsid w:val="009F47DE"/>
    <w:rsid w:val="009F6EDC"/>
    <w:rsid w:val="00A1798E"/>
    <w:rsid w:val="00A450FE"/>
    <w:rsid w:val="00A52CE4"/>
    <w:rsid w:val="00A55F4D"/>
    <w:rsid w:val="00A81750"/>
    <w:rsid w:val="00A85292"/>
    <w:rsid w:val="00AB0B8D"/>
    <w:rsid w:val="00AB5EA0"/>
    <w:rsid w:val="00AC2DB1"/>
    <w:rsid w:val="00AD2C71"/>
    <w:rsid w:val="00AF0342"/>
    <w:rsid w:val="00B07605"/>
    <w:rsid w:val="00B32876"/>
    <w:rsid w:val="00B35268"/>
    <w:rsid w:val="00B5704E"/>
    <w:rsid w:val="00B60066"/>
    <w:rsid w:val="00B6586F"/>
    <w:rsid w:val="00B7071B"/>
    <w:rsid w:val="00B805AB"/>
    <w:rsid w:val="00BA5651"/>
    <w:rsid w:val="00BB1027"/>
    <w:rsid w:val="00BB41D6"/>
    <w:rsid w:val="00BE5140"/>
    <w:rsid w:val="00BF540E"/>
    <w:rsid w:val="00C074E5"/>
    <w:rsid w:val="00C171F3"/>
    <w:rsid w:val="00C31ADC"/>
    <w:rsid w:val="00C75C04"/>
    <w:rsid w:val="00CA0793"/>
    <w:rsid w:val="00CC29EE"/>
    <w:rsid w:val="00CD3777"/>
    <w:rsid w:val="00CE14A3"/>
    <w:rsid w:val="00CE596C"/>
    <w:rsid w:val="00D329D1"/>
    <w:rsid w:val="00D50C86"/>
    <w:rsid w:val="00D62DEB"/>
    <w:rsid w:val="00D65D46"/>
    <w:rsid w:val="00D66675"/>
    <w:rsid w:val="00D85B87"/>
    <w:rsid w:val="00D94E6C"/>
    <w:rsid w:val="00DA7ED6"/>
    <w:rsid w:val="00DB1178"/>
    <w:rsid w:val="00DC0D5E"/>
    <w:rsid w:val="00DD6CA4"/>
    <w:rsid w:val="00DF117A"/>
    <w:rsid w:val="00DF3BD8"/>
    <w:rsid w:val="00DF72B3"/>
    <w:rsid w:val="00E02748"/>
    <w:rsid w:val="00E10974"/>
    <w:rsid w:val="00E56CFF"/>
    <w:rsid w:val="00E72FE7"/>
    <w:rsid w:val="00ED62B7"/>
    <w:rsid w:val="00F0045D"/>
    <w:rsid w:val="00F039C9"/>
    <w:rsid w:val="00F47995"/>
    <w:rsid w:val="00F502A8"/>
    <w:rsid w:val="00F510F9"/>
    <w:rsid w:val="00F81B53"/>
    <w:rsid w:val="00FA041D"/>
    <w:rsid w:val="00FB02E4"/>
    <w:rsid w:val="00FB68BE"/>
    <w:rsid w:val="00FD7E88"/>
    <w:rsid w:val="00FE13EB"/>
    <w:rsid w:val="00FE4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2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2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275"/>
  </w:style>
  <w:style w:type="paragraph" w:styleId="Footer">
    <w:name w:val="footer"/>
    <w:basedOn w:val="Normal"/>
    <w:link w:val="FooterChar"/>
    <w:uiPriority w:val="99"/>
    <w:unhideWhenUsed/>
    <w:rsid w:val="001F72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275"/>
  </w:style>
  <w:style w:type="character" w:styleId="Hyperlink">
    <w:name w:val="Hyperlink"/>
    <w:basedOn w:val="DefaultParagraphFont"/>
    <w:uiPriority w:val="99"/>
    <w:unhideWhenUsed/>
    <w:rsid w:val="003732E4"/>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2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2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275"/>
  </w:style>
  <w:style w:type="paragraph" w:styleId="Footer">
    <w:name w:val="footer"/>
    <w:basedOn w:val="Normal"/>
    <w:link w:val="FooterChar"/>
    <w:uiPriority w:val="99"/>
    <w:unhideWhenUsed/>
    <w:rsid w:val="001F72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275"/>
  </w:style>
  <w:style w:type="character" w:styleId="Hyperlink">
    <w:name w:val="Hyperlink"/>
    <w:basedOn w:val="DefaultParagraphFont"/>
    <w:uiPriority w:val="99"/>
    <w:unhideWhenUsed/>
    <w:rsid w:val="003732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law-and-history-review/article/divided-by-law-the-sitins-and-the-role-of-the-courts-in-the-civil-rights-movement/342D41E596904AD75F77943989F45A50" TargetMode="External"/><Relationship Id="rId13" Type="http://schemas.openxmlformats.org/officeDocument/2006/relationships/hyperlink" Target="https://www.cambridge.org/core/journals/law-and-history-review/article/divided-by-law-the-sitins-and-the-role-of-the-courts-in-the-civil-rights-movement/342D41E596904AD75F77943989F45A50" TargetMode="External"/><Relationship Id="rId3" Type="http://schemas.openxmlformats.org/officeDocument/2006/relationships/settings" Target="settings.xml"/><Relationship Id="rId7" Type="http://schemas.openxmlformats.org/officeDocument/2006/relationships/hyperlink" Target="https://oxfordre.com/americanhistory/view/10.1093/acrefore/9780199329175.001.0001/acrefore-9780199329175-e-445" TargetMode="External"/><Relationship Id="rId12" Type="http://schemas.openxmlformats.org/officeDocument/2006/relationships/hyperlink" Target="https://www.crmvet.org/docs/apr60.htm" TargetMode="External"/><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scholarship.law.cornell.edu/clr/vol46/iss3/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crmvet.org/docs/apr60.htm" TargetMode="External"/><Relationship Id="rId4" Type="http://schemas.openxmlformats.org/officeDocument/2006/relationships/webSettings" Target="webSettings.xml"/><Relationship Id="rId9" Type="http://schemas.openxmlformats.org/officeDocument/2006/relationships/hyperlink" Target="https://scholarship.law.cornell.edu/clr/vol46/iss3/3" TargetMode="External"/><Relationship Id="rId14" Type="http://schemas.openxmlformats.org/officeDocument/2006/relationships/hyperlink" Target="https://oxfordre.com/americanhistory/view/10.1093/acrefore/9780199329175.001.0001/acrefore-9780199329175-e-4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365</Words>
  <Characters>19187</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23T00:54:00Z</dcterms:created>
  <dcterms:modified xsi:type="dcterms:W3CDTF">2021-04-23T00:54:00Z</dcterms:modified>
</cp:coreProperties>
</file>